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2F595" w14:textId="21A38A3A" w:rsidR="004E06DA" w:rsidRDefault="00113FD3" w:rsidP="009466B3">
      <w:pPr>
        <w:pStyle w:val="Caption"/>
        <w:jc w:val="center"/>
        <w:rPr>
          <w:sz w:val="32"/>
        </w:rPr>
      </w:pPr>
      <w:r>
        <w:rPr>
          <w:rFonts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18715FF" wp14:editId="39671BEB">
                <wp:simplePos x="0" y="0"/>
                <wp:positionH relativeFrom="margin">
                  <wp:posOffset>4795520</wp:posOffset>
                </wp:positionH>
                <wp:positionV relativeFrom="paragraph">
                  <wp:posOffset>-102235</wp:posOffset>
                </wp:positionV>
                <wp:extent cx="1543050" cy="561975"/>
                <wp:effectExtent l="0" t="0" r="19050" b="285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561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F8EC6B" w14:textId="605CDB65" w:rsidR="00113FD3" w:rsidRPr="00D24409" w:rsidRDefault="00113FD3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</w:pPr>
                            <w:r w:rsidRPr="00D24409">
                              <w:rPr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  <w:t>Office use:</w:t>
                            </w:r>
                          </w:p>
                          <w:p w14:paraId="3A139202" w14:textId="088158A5" w:rsidR="00113FD3" w:rsidRPr="00D24409" w:rsidRDefault="00113FD3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</w:pPr>
                            <w:r w:rsidRPr="00D24409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R</w:t>
                            </w:r>
                            <w:r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 xml:space="preserve">eceived </w:t>
                            </w:r>
                            <w:r w:rsidR="00D24409"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by: __________</w:t>
                            </w:r>
                            <w:r w:rsid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_____</w:t>
                            </w:r>
                          </w:p>
                          <w:p w14:paraId="77AACF4B" w14:textId="3D269AFA" w:rsidR="00113FD3" w:rsidRPr="00D24409" w:rsidRDefault="00D24409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</w:pPr>
                            <w:r w:rsidRPr="00D24409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R</w:t>
                            </w:r>
                            <w:r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eceived</w:t>
                            </w:r>
                            <w:r w:rsidRPr="00D24409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 xml:space="preserve"> </w:t>
                            </w:r>
                            <w:r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Date: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 xml:space="preserve"> 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8715FF" id="矩形 2" o:spid="_x0000_s1026" style="position:absolute;left:0;text-align:left;margin-left:377.6pt;margin-top:-8.05pt;width:121.5pt;height:44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" filled="f" strokecolor="black [3213]" strokeweight="1pt">
                <v:textbox>
                  <w:txbxContent>
                    <w:p w14:paraId="03F8EC6B" w14:textId="605CDB65" w:rsidR="00113FD3" w:rsidRPr="00D24409" w:rsidRDefault="00113FD3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</w:pPr>
                      <w:r w:rsidRPr="00D24409">
                        <w:rPr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  <w:t>Office use:</w:t>
                      </w:r>
                    </w:p>
                    <w:p w14:paraId="3A139202" w14:textId="088158A5" w:rsidR="00113FD3" w:rsidRPr="00D24409" w:rsidRDefault="00113FD3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</w:pPr>
                      <w:r w:rsidRPr="00D24409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R</w:t>
                      </w:r>
                      <w:r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 xml:space="preserve">eceived </w:t>
                      </w:r>
                      <w:r w:rsidR="00D24409"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by: __________</w:t>
                      </w:r>
                      <w:r w:rsid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_____</w:t>
                      </w:r>
                    </w:p>
                    <w:p w14:paraId="77AACF4B" w14:textId="3D269AFA" w:rsidR="00113FD3" w:rsidRPr="00D24409" w:rsidRDefault="00D24409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</w:pPr>
                      <w:r w:rsidRPr="00D24409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R</w:t>
                      </w:r>
                      <w:r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eceived</w:t>
                      </w:r>
                      <w:r w:rsidRPr="00D24409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 xml:space="preserve"> </w:t>
                      </w:r>
                      <w:r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Date: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 xml:space="preserve"> _____________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E06DA">
        <w:rPr>
          <w:rFonts w:hint="eastAsia"/>
          <w:sz w:val="32"/>
        </w:rPr>
        <w:t>Gift &amp; Exchange Form</w:t>
      </w:r>
      <w:r w:rsidR="007B1B23">
        <w:rPr>
          <w:sz w:val="32"/>
        </w:rPr>
        <w:t xml:space="preserve"> </w:t>
      </w:r>
      <w:r w:rsidR="007B1B23" w:rsidRPr="008A72C5">
        <w:rPr>
          <w:rFonts w:hint="eastAsia"/>
          <w:sz w:val="32"/>
        </w:rPr>
        <w:t>贈書表格</w:t>
      </w:r>
    </w:p>
    <w:p w14:paraId="4D541C29" w14:textId="4D8F3D55" w:rsidR="004E06DA" w:rsidRDefault="004E06DA" w:rsidP="00D229A2">
      <w:pPr>
        <w:pStyle w:val="BodyTextIndent"/>
        <w:numPr>
          <w:ilvl w:val="0"/>
          <w:numId w:val="7"/>
        </w:numPr>
        <w:spacing w:line="360" w:lineRule="auto"/>
      </w:pPr>
      <w:r>
        <w:rPr>
          <w:rFonts w:hint="eastAsia"/>
        </w:rPr>
        <w:t>Donor</w:t>
      </w:r>
      <w:r>
        <w:t>’</w:t>
      </w:r>
      <w:r>
        <w:rPr>
          <w:rFonts w:hint="eastAsia"/>
        </w:rPr>
        <w:t>s information</w:t>
      </w:r>
      <w:r w:rsidR="00D229A2">
        <w:t xml:space="preserve"> </w:t>
      </w:r>
      <w:r w:rsidR="00D229A2" w:rsidRPr="00014370">
        <w:rPr>
          <w:rFonts w:hint="eastAsia"/>
        </w:rPr>
        <w:t>捐贈者資料</w:t>
      </w:r>
      <w:r w:rsidR="00D229A2">
        <w:rPr>
          <w:rFonts w:hint="eastAsia"/>
        </w:rPr>
        <w:t>:</w:t>
      </w:r>
    </w:p>
    <w:p w14:paraId="21EE30C8" w14:textId="59C4A583" w:rsidR="001806C8" w:rsidRPr="00237300" w:rsidRDefault="00237300" w:rsidP="00B43261">
      <w:pPr>
        <w:pStyle w:val="BodyTextIndent"/>
        <w:spacing w:line="240" w:lineRule="exact"/>
        <w:ind w:left="0"/>
        <w:rPr>
          <w:b w:val="0"/>
          <w:bCs w:val="0"/>
        </w:rPr>
      </w:pP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 xml:space="preserve"> Prof</w:t>
      </w:r>
      <w:r w:rsidR="00346990" w:rsidRPr="00237300">
        <w:rPr>
          <w:b w:val="0"/>
          <w:bCs w:val="0"/>
        </w:rPr>
        <w:t>.</w:t>
      </w:r>
      <w:r w:rsidR="00E2152A" w:rsidRPr="00237300">
        <w:rPr>
          <w:b w:val="0"/>
          <w:bCs w:val="0"/>
        </w:rPr>
        <w:t xml:space="preserve"> </w:t>
      </w:r>
      <w:r w:rsidR="00E2152A" w:rsidRPr="00237300">
        <w:rPr>
          <w:b w:val="0"/>
          <w:bCs w:val="0"/>
        </w:rPr>
        <w:t>教授</w:t>
      </w:r>
      <w:r w:rsidR="00E2152A" w:rsidRPr="00237300">
        <w:rPr>
          <w:b w:val="0"/>
          <w:bCs w:val="0"/>
        </w:rPr>
        <w:tab/>
      </w:r>
      <w:r w:rsidR="00E2152A" w:rsidRPr="00237300">
        <w:rPr>
          <w:b w:val="0"/>
          <w:bCs w:val="0"/>
        </w:rPr>
        <w:tab/>
      </w: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 xml:space="preserve"> Dr. </w:t>
      </w:r>
      <w:r w:rsidR="00E2152A" w:rsidRPr="00237300">
        <w:rPr>
          <w:b w:val="0"/>
          <w:bCs w:val="0"/>
        </w:rPr>
        <w:t>博士</w:t>
      </w:r>
      <w:r w:rsidR="00E2152A" w:rsidRPr="00237300">
        <w:rPr>
          <w:b w:val="0"/>
          <w:bCs w:val="0"/>
        </w:rPr>
        <w:tab/>
      </w: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 xml:space="preserve"> Mr.</w:t>
      </w:r>
      <w:r w:rsidR="00DE7EA6" w:rsidRPr="00237300">
        <w:rPr>
          <w:b w:val="0"/>
          <w:bCs w:val="0"/>
        </w:rPr>
        <w:t xml:space="preserve"> </w:t>
      </w:r>
      <w:r w:rsidR="00DE7EA6" w:rsidRPr="00237300">
        <w:rPr>
          <w:b w:val="0"/>
          <w:bCs w:val="0"/>
        </w:rPr>
        <w:t>先生</w:t>
      </w:r>
      <w:r w:rsidR="00E2152A" w:rsidRPr="00237300">
        <w:rPr>
          <w:b w:val="0"/>
          <w:bCs w:val="0"/>
        </w:rPr>
        <w:tab/>
      </w: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>Mrs.</w:t>
      </w:r>
      <w:r w:rsidR="00DE7EA6" w:rsidRPr="00237300">
        <w:rPr>
          <w:b w:val="0"/>
          <w:bCs w:val="0"/>
        </w:rPr>
        <w:t xml:space="preserve"> </w:t>
      </w:r>
      <w:r w:rsidR="00DE7EA6" w:rsidRPr="00237300">
        <w:rPr>
          <w:b w:val="0"/>
          <w:bCs w:val="0"/>
        </w:rPr>
        <w:t>太太</w:t>
      </w:r>
      <w:r w:rsidR="00E2152A" w:rsidRPr="00237300">
        <w:rPr>
          <w:b w:val="0"/>
          <w:bCs w:val="0"/>
        </w:rPr>
        <w:tab/>
      </w: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 xml:space="preserve"> Ms.</w:t>
      </w:r>
      <w:r w:rsidR="00DE7EA6" w:rsidRPr="00237300">
        <w:rPr>
          <w:b w:val="0"/>
          <w:bCs w:val="0"/>
        </w:rPr>
        <w:t xml:space="preserve"> </w:t>
      </w:r>
      <w:r w:rsidR="00DE7EA6" w:rsidRPr="00237300">
        <w:rPr>
          <w:b w:val="0"/>
          <w:bCs w:val="0"/>
        </w:rPr>
        <w:t>女士</w:t>
      </w:r>
      <w:r w:rsidR="00E2152A" w:rsidRPr="00237300">
        <w:rPr>
          <w:b w:val="0"/>
          <w:bCs w:val="0"/>
        </w:rPr>
        <w:tab/>
      </w:r>
      <w:r w:rsidRPr="00237300">
        <w:rPr>
          <w:rFonts w:ascii="Wingdings 2" w:eastAsia="Wingdings 2" w:hAnsi="Wingdings 2" w:cs="Wingdings 2" w:hint="eastAsia"/>
          <w:b w:val="0"/>
          <w:bCs w:val="0"/>
          <w:lang w:eastAsia="zh-HK"/>
        </w:rPr>
        <w:t>£</w:t>
      </w:r>
      <w:r w:rsidR="00E2152A" w:rsidRPr="00237300">
        <w:rPr>
          <w:b w:val="0"/>
          <w:bCs w:val="0"/>
        </w:rPr>
        <w:t xml:space="preserve"> Miss</w:t>
      </w:r>
      <w:r w:rsidR="00DE7EA6" w:rsidRPr="00237300">
        <w:rPr>
          <w:b w:val="0"/>
          <w:bCs w:val="0"/>
        </w:rPr>
        <w:t xml:space="preserve"> </w:t>
      </w:r>
      <w:r w:rsidR="00346990" w:rsidRPr="00237300">
        <w:rPr>
          <w:b w:val="0"/>
          <w:bCs w:val="0"/>
        </w:rPr>
        <w:t>小姐</w:t>
      </w:r>
    </w:p>
    <w:p w14:paraId="0759A8D5" w14:textId="6EFD1965" w:rsidR="00346990" w:rsidRDefault="00346990" w:rsidP="002F1B41">
      <w:pPr>
        <w:pStyle w:val="BodyTextIndent"/>
        <w:spacing w:line="280" w:lineRule="exact"/>
        <w:ind w:left="0"/>
        <w:rPr>
          <w:lang w:eastAsia="zh-HK"/>
        </w:rPr>
      </w:pPr>
      <w:r>
        <w:rPr>
          <w:rFonts w:hint="eastAsia"/>
          <w:lang w:eastAsia="zh-HK"/>
        </w:rPr>
        <w:t>T</w:t>
      </w:r>
      <w:r>
        <w:rPr>
          <w:lang w:eastAsia="zh-HK"/>
        </w:rPr>
        <w:t>itle</w:t>
      </w:r>
      <w:r w:rsidR="000E02D9">
        <w:rPr>
          <w:lang w:eastAsia="zh-HK"/>
        </w:rPr>
        <w:t xml:space="preserve"> </w:t>
      </w:r>
      <w:r w:rsidR="000E02D9" w:rsidRPr="006E3650">
        <w:rPr>
          <w:rFonts w:hint="eastAsia"/>
          <w:lang w:eastAsia="zh-HK"/>
        </w:rPr>
        <w:t>稱謂</w:t>
      </w:r>
    </w:p>
    <w:p w14:paraId="7EC43D36" w14:textId="496D34D5" w:rsidR="000E02D9" w:rsidRDefault="000E02D9" w:rsidP="000E02D9">
      <w:pPr>
        <w:pStyle w:val="BodyTextIndent"/>
        <w:spacing w:line="240" w:lineRule="exact"/>
        <w:ind w:left="0"/>
        <w:rPr>
          <w:lang w:eastAsia="zh-HK"/>
        </w:rPr>
      </w:pPr>
    </w:p>
    <w:p w14:paraId="7D909EB9" w14:textId="757E1792" w:rsidR="000E02D9" w:rsidRPr="004F6DE2" w:rsidRDefault="004F6DE2" w:rsidP="000E02D9">
      <w:pPr>
        <w:pStyle w:val="BodyTextIndent"/>
        <w:spacing w:line="240" w:lineRule="exact"/>
        <w:ind w:left="0"/>
        <w:rPr>
          <w:b w:val="0"/>
          <w:bCs w:val="0"/>
          <w:u w:val="single"/>
        </w:rPr>
      </w:pP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</w:p>
    <w:p w14:paraId="7E355B37" w14:textId="16C22089" w:rsidR="001C05C4" w:rsidRDefault="004F6DE2" w:rsidP="002F1B41">
      <w:pPr>
        <w:pStyle w:val="BodyTextIndent"/>
        <w:spacing w:line="280" w:lineRule="exact"/>
        <w:ind w:left="0"/>
      </w:pPr>
      <w:r w:rsidRPr="004F6DE2">
        <w:rPr>
          <w:rFonts w:hint="eastAsia"/>
        </w:rPr>
        <w:t xml:space="preserve">Name of donor/Organization </w:t>
      </w:r>
      <w:r w:rsidRPr="004F6DE2">
        <w:rPr>
          <w:rFonts w:hint="eastAsia"/>
        </w:rPr>
        <w:t>姓名</w:t>
      </w:r>
      <w:r w:rsidRPr="004F6DE2">
        <w:rPr>
          <w:rFonts w:hint="eastAsia"/>
        </w:rPr>
        <w:t xml:space="preserve"> / </w:t>
      </w:r>
      <w:r w:rsidRPr="004F6DE2">
        <w:rPr>
          <w:rFonts w:hint="eastAsia"/>
        </w:rPr>
        <w:t>機構</w:t>
      </w:r>
    </w:p>
    <w:p w14:paraId="16C9081D" w14:textId="5EFA60A1" w:rsidR="004F6DE2" w:rsidRDefault="004F6DE2" w:rsidP="000E02D9">
      <w:pPr>
        <w:pStyle w:val="BodyTextIndent"/>
        <w:spacing w:line="240" w:lineRule="exact"/>
        <w:ind w:left="0"/>
      </w:pPr>
    </w:p>
    <w:p w14:paraId="0086D547" w14:textId="1FF2B896" w:rsidR="004F6DE2" w:rsidRPr="00E01B74" w:rsidRDefault="004F6DE2" w:rsidP="004F6DE2">
      <w:pPr>
        <w:pStyle w:val="BodyTextIndent"/>
        <w:spacing w:line="240" w:lineRule="exact"/>
        <w:ind w:left="0"/>
        <w:rPr>
          <w:b w:val="0"/>
          <w:bCs w:val="0"/>
          <w:u w:val="single"/>
        </w:rPr>
      </w:pP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E01B74">
        <w:rPr>
          <w:b w:val="0"/>
          <w:bCs w:val="0"/>
        </w:rPr>
        <w:tab/>
      </w:r>
      <w:r w:rsidRPr="00E01B74">
        <w:rPr>
          <w:b w:val="0"/>
          <w:bCs w:val="0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  <w:r w:rsidRPr="00E01B74">
        <w:rPr>
          <w:b w:val="0"/>
          <w:bCs w:val="0"/>
          <w:u w:val="single"/>
        </w:rPr>
        <w:tab/>
      </w:r>
    </w:p>
    <w:p w14:paraId="4659DD2D" w14:textId="3DA01614" w:rsidR="004F6DE2" w:rsidRDefault="00EC10A4" w:rsidP="002F1B41">
      <w:pPr>
        <w:pStyle w:val="BodyTextIndent"/>
        <w:spacing w:line="280" w:lineRule="exact"/>
        <w:ind w:left="0"/>
      </w:pPr>
      <w:r w:rsidRPr="00EC10A4">
        <w:rPr>
          <w:rFonts w:hint="eastAsia"/>
        </w:rPr>
        <w:t xml:space="preserve">Contact number </w:t>
      </w:r>
      <w:r w:rsidRPr="00EC10A4">
        <w:rPr>
          <w:rFonts w:hint="eastAsia"/>
        </w:rPr>
        <w:t>聯絡電話</w:t>
      </w:r>
      <w:r>
        <w:tab/>
      </w:r>
      <w:r w:rsidR="009A1DE1">
        <w:tab/>
      </w:r>
      <w:r>
        <w:tab/>
      </w:r>
      <w:r>
        <w:tab/>
      </w:r>
      <w:r>
        <w:tab/>
      </w:r>
      <w:r>
        <w:tab/>
      </w:r>
      <w:r w:rsidR="00A2574E" w:rsidRPr="00A2574E">
        <w:rPr>
          <w:rFonts w:hint="eastAsia"/>
        </w:rPr>
        <w:t xml:space="preserve">Email </w:t>
      </w:r>
      <w:proofErr w:type="gramStart"/>
      <w:r w:rsidR="00A2574E" w:rsidRPr="00A2574E">
        <w:rPr>
          <w:rFonts w:hint="eastAsia"/>
        </w:rPr>
        <w:t>電郵地址</w:t>
      </w:r>
      <w:proofErr w:type="gramEnd"/>
    </w:p>
    <w:p w14:paraId="797B74E3" w14:textId="10401C62" w:rsidR="00A2574E" w:rsidRDefault="00A2574E" w:rsidP="000E02D9">
      <w:pPr>
        <w:pStyle w:val="BodyTextIndent"/>
        <w:spacing w:line="240" w:lineRule="exact"/>
        <w:ind w:left="0"/>
      </w:pPr>
    </w:p>
    <w:p w14:paraId="255A846A" w14:textId="47C57F45" w:rsidR="00A2574E" w:rsidRPr="004F6DE2" w:rsidRDefault="00A2574E" w:rsidP="00A2574E">
      <w:pPr>
        <w:pStyle w:val="BodyTextIndent"/>
        <w:spacing w:line="240" w:lineRule="exact"/>
        <w:ind w:left="0"/>
        <w:rPr>
          <w:b w:val="0"/>
          <w:bCs w:val="0"/>
          <w:u w:val="single"/>
        </w:rPr>
      </w:pP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="009A1DE1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  <w:r w:rsidRPr="004F6DE2">
        <w:rPr>
          <w:b w:val="0"/>
          <w:bCs w:val="0"/>
          <w:u w:val="single"/>
        </w:rPr>
        <w:tab/>
      </w:r>
    </w:p>
    <w:p w14:paraId="068D8F15" w14:textId="24146EBF" w:rsidR="00A2574E" w:rsidRDefault="00943726" w:rsidP="002F1B41">
      <w:pPr>
        <w:pStyle w:val="BodyTextIndent"/>
        <w:spacing w:line="280" w:lineRule="exact"/>
        <w:ind w:left="0"/>
      </w:pPr>
      <w:r>
        <w:t>Address</w:t>
      </w:r>
      <w:r w:rsidRPr="00FE1CA7">
        <w:rPr>
          <w:rFonts w:hint="eastAsia"/>
        </w:rPr>
        <w:t>地址</w:t>
      </w:r>
    </w:p>
    <w:p w14:paraId="2187A794" w14:textId="77777777" w:rsidR="00A2574E" w:rsidRDefault="00A2574E" w:rsidP="000E02D9">
      <w:pPr>
        <w:pStyle w:val="BodyTextIndent"/>
        <w:spacing w:line="240" w:lineRule="exact"/>
        <w:ind w:left="0"/>
      </w:pPr>
    </w:p>
    <w:p w14:paraId="3865AE88" w14:textId="4E1FC812" w:rsidR="004E06DA" w:rsidRPr="00376AEE" w:rsidRDefault="00AF5E08" w:rsidP="009466B3">
      <w:pPr>
        <w:numPr>
          <w:ilvl w:val="0"/>
          <w:numId w:val="7"/>
        </w:numPr>
        <w:spacing w:line="360" w:lineRule="auto"/>
      </w:pPr>
      <w:r>
        <w:rPr>
          <w:b/>
        </w:rPr>
        <w:t>Donation details</w:t>
      </w:r>
      <w:r w:rsidR="00376AEE">
        <w:rPr>
          <w:b/>
        </w:rPr>
        <w:t xml:space="preserve"> </w:t>
      </w:r>
      <w:r w:rsidR="00376AEE">
        <w:rPr>
          <w:rFonts w:hint="eastAsia"/>
          <w:b/>
        </w:rPr>
        <w:t>捐贈物品資料</w:t>
      </w:r>
    </w:p>
    <w:p w14:paraId="067EA6B8" w14:textId="77777777" w:rsidR="00F50C0F" w:rsidRDefault="00F50C0F" w:rsidP="00F50C0F">
      <w:pPr>
        <w:spacing w:line="240" w:lineRule="exact"/>
        <w:rPr>
          <w:bCs/>
          <w:u w:val="single"/>
        </w:rPr>
      </w:pPr>
    </w:p>
    <w:p w14:paraId="344B36C7" w14:textId="4FDA2292" w:rsidR="00376AEE" w:rsidRPr="00CD6829" w:rsidRDefault="007E52CF" w:rsidP="00F50C0F">
      <w:pPr>
        <w:spacing w:line="240" w:lineRule="exact"/>
        <w:rPr>
          <w:bCs/>
          <w:u w:val="single"/>
        </w:rPr>
      </w:pP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="009A1DE1">
        <w:rPr>
          <w:bCs/>
          <w:u w:val="single"/>
        </w:rPr>
        <w:tab/>
      </w:r>
      <w:r w:rsidR="009A1DE1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</w:p>
    <w:p w14:paraId="39F25752" w14:textId="43CEA4E1" w:rsidR="00CD6829" w:rsidRDefault="00CD6829" w:rsidP="002F1B41">
      <w:pPr>
        <w:spacing w:line="280" w:lineRule="exact"/>
        <w:rPr>
          <w:b/>
        </w:rPr>
      </w:pPr>
      <w:r w:rsidRPr="00CA1598">
        <w:rPr>
          <w:b/>
        </w:rPr>
        <w:t xml:space="preserve">Total </w:t>
      </w:r>
      <w:r w:rsidRPr="00CA1598">
        <w:rPr>
          <w:rFonts w:hint="eastAsia"/>
          <w:b/>
        </w:rPr>
        <w:t>No.</w:t>
      </w:r>
      <w:r w:rsidRPr="00CA1598">
        <w:rPr>
          <w:b/>
        </w:rPr>
        <w:t xml:space="preserve"> of Donation</w:t>
      </w:r>
      <w:r>
        <w:rPr>
          <w:rFonts w:hint="eastAsia"/>
          <w:b/>
        </w:rPr>
        <w:t>捐贈物品總數</w:t>
      </w:r>
    </w:p>
    <w:p w14:paraId="699822E1" w14:textId="0C7EF519" w:rsidR="00F50C0F" w:rsidRDefault="00F50C0F" w:rsidP="00CD6829">
      <w:pPr>
        <w:spacing w:line="240" w:lineRule="exact"/>
        <w:rPr>
          <w:b/>
        </w:rPr>
      </w:pPr>
    </w:p>
    <w:p w14:paraId="2DC155C4" w14:textId="1934CD08" w:rsidR="00AE710A" w:rsidRDefault="00AE710A" w:rsidP="00CD6829">
      <w:pPr>
        <w:spacing w:line="240" w:lineRule="exact"/>
        <w:rPr>
          <w:bCs/>
        </w:rPr>
      </w:pPr>
      <w:r w:rsidRPr="00AE710A">
        <w:rPr>
          <w:rFonts w:hint="eastAsia"/>
          <w:bCs/>
        </w:rPr>
        <w:t xml:space="preserve">Books </w:t>
      </w:r>
      <w:r w:rsidRPr="00AE710A">
        <w:rPr>
          <w:rFonts w:hint="eastAsia"/>
          <w:bCs/>
        </w:rPr>
        <w:t>書籍</w:t>
      </w:r>
      <w:r w:rsidRPr="00AE710A">
        <w:rPr>
          <w:rFonts w:hint="eastAsia"/>
          <w:bCs/>
        </w:rPr>
        <w:tab/>
      </w:r>
      <w:r w:rsidR="007079D4" w:rsidRPr="00EF0C68">
        <w:rPr>
          <w:bCs/>
          <w:u w:val="single"/>
        </w:rPr>
        <w:tab/>
      </w:r>
      <w:r w:rsidR="00EF0C68" w:rsidRPr="00EF0C68">
        <w:rPr>
          <w:bCs/>
          <w:u w:val="single"/>
        </w:rPr>
        <w:tab/>
      </w:r>
      <w:r>
        <w:rPr>
          <w:bCs/>
        </w:rPr>
        <w:tab/>
      </w:r>
      <w:r w:rsidRPr="00AE710A">
        <w:rPr>
          <w:rFonts w:hint="eastAsia"/>
          <w:bCs/>
        </w:rPr>
        <w:t xml:space="preserve">Journals </w:t>
      </w:r>
      <w:r w:rsidRPr="00AE710A">
        <w:rPr>
          <w:rFonts w:hint="eastAsia"/>
          <w:bCs/>
        </w:rPr>
        <w:t>期刊</w:t>
      </w:r>
      <w:r w:rsidR="007079D4">
        <w:rPr>
          <w:bCs/>
        </w:rPr>
        <w:tab/>
      </w:r>
      <w:r w:rsidR="00D01F4E">
        <w:rPr>
          <w:bCs/>
        </w:rPr>
        <w:tab/>
      </w:r>
      <w:r w:rsidR="00EF0C68" w:rsidRPr="00EF0C68">
        <w:rPr>
          <w:bCs/>
          <w:u w:val="single"/>
        </w:rPr>
        <w:tab/>
      </w:r>
      <w:r w:rsidR="00EF0C68" w:rsidRPr="00EF0C68">
        <w:rPr>
          <w:bCs/>
          <w:u w:val="single"/>
        </w:rPr>
        <w:tab/>
      </w:r>
      <w:r w:rsidRPr="00AE710A">
        <w:rPr>
          <w:rFonts w:hint="eastAsia"/>
          <w:bCs/>
        </w:rPr>
        <w:tab/>
        <w:t>AV Materials</w:t>
      </w:r>
      <w:r w:rsidRPr="00AE710A">
        <w:rPr>
          <w:rFonts w:hint="eastAsia"/>
          <w:bCs/>
        </w:rPr>
        <w:t>多媒體</w:t>
      </w:r>
      <w:r w:rsidR="009A1DE1">
        <w:rPr>
          <w:bCs/>
        </w:rPr>
        <w:tab/>
      </w:r>
      <w:r w:rsidR="00EF0C68" w:rsidRPr="00EF0C68">
        <w:rPr>
          <w:bCs/>
          <w:u w:val="single"/>
        </w:rPr>
        <w:tab/>
      </w:r>
      <w:r w:rsidR="00EF0C68" w:rsidRPr="00EF0C68">
        <w:rPr>
          <w:bCs/>
          <w:u w:val="single"/>
        </w:rPr>
        <w:tab/>
      </w:r>
    </w:p>
    <w:p w14:paraId="19A665B9" w14:textId="1644230F" w:rsidR="007079D4" w:rsidRDefault="00046538" w:rsidP="00046538">
      <w:pPr>
        <w:spacing w:line="280" w:lineRule="exact"/>
        <w:rPr>
          <w:bCs/>
        </w:rPr>
      </w:pPr>
      <w:r w:rsidRPr="00CA1598">
        <w:rPr>
          <w:rFonts w:hint="eastAsia"/>
          <w:b/>
        </w:rPr>
        <w:t xml:space="preserve">No. of </w:t>
      </w:r>
      <w:r>
        <w:rPr>
          <w:b/>
        </w:rPr>
        <w:t>i</w:t>
      </w:r>
      <w:r w:rsidRPr="00CA1598">
        <w:rPr>
          <w:b/>
        </w:rPr>
        <w:t>tems</w:t>
      </w:r>
      <w:r w:rsidR="00B630CB" w:rsidRPr="00872E6A">
        <w:rPr>
          <w:rFonts w:hint="eastAsia"/>
          <w:b/>
        </w:rPr>
        <w:t>捐贈物品</w:t>
      </w:r>
      <w:r w:rsidR="00B630CB">
        <w:rPr>
          <w:rFonts w:hint="eastAsia"/>
          <w:b/>
        </w:rPr>
        <w:t>的各數量</w:t>
      </w:r>
    </w:p>
    <w:p w14:paraId="530B721A" w14:textId="11F8ABDC" w:rsidR="007079D4" w:rsidRDefault="007079D4" w:rsidP="00CD6829">
      <w:pPr>
        <w:spacing w:line="240" w:lineRule="exact"/>
        <w:rPr>
          <w:bCs/>
        </w:rPr>
      </w:pPr>
    </w:p>
    <w:p w14:paraId="0962E617" w14:textId="0DF61A9B" w:rsidR="00B630CB" w:rsidRDefault="00B630CB" w:rsidP="00CD6829">
      <w:pPr>
        <w:spacing w:line="240" w:lineRule="exact"/>
        <w:rPr>
          <w:lang w:eastAsia="zh-HK"/>
        </w:rPr>
      </w:pPr>
      <w:r w:rsidRPr="00DB41EF">
        <w:rPr>
          <w:rFonts w:ascii="Wingdings 2" w:eastAsia="Wingdings 2" w:hAnsi="Wingdings 2" w:cs="Wingdings 2" w:hint="eastAsia"/>
          <w:lang w:eastAsia="zh-HK"/>
        </w:rPr>
        <w:t>£</w:t>
      </w:r>
      <w:r w:rsidR="00E92E9F" w:rsidRPr="00E92E9F">
        <w:rPr>
          <w:rFonts w:asciiTheme="minorHAnsi" w:eastAsia="Wingdings 2" w:hAnsiTheme="minorHAnsi" w:cstheme="minorHAnsi"/>
          <w:lang w:eastAsia="zh-HK"/>
        </w:rPr>
        <w:t xml:space="preserve"> </w:t>
      </w:r>
      <w:r w:rsidRPr="001F499E">
        <w:rPr>
          <w:lang w:eastAsia="zh-HK"/>
        </w:rPr>
        <w:t>No</w:t>
      </w:r>
      <w:r w:rsidR="00AA3BB4">
        <w:rPr>
          <w:lang w:eastAsia="zh-HK"/>
        </w:rPr>
        <w:t xml:space="preserve"> </w:t>
      </w:r>
      <w:r w:rsidR="00AA3BB4" w:rsidRPr="00CD714D">
        <w:rPr>
          <w:rFonts w:hint="eastAsia"/>
          <w:lang w:eastAsia="zh-HK"/>
        </w:rPr>
        <w:t>沒有</w:t>
      </w:r>
      <w:r>
        <w:rPr>
          <w:lang w:eastAsia="zh-HK"/>
        </w:rPr>
        <w:tab/>
      </w:r>
      <w:r>
        <w:rPr>
          <w:lang w:eastAsia="zh-HK"/>
        </w:rPr>
        <w:tab/>
      </w:r>
      <w:r w:rsidR="00C45D57" w:rsidRPr="00DB41EF">
        <w:rPr>
          <w:rFonts w:ascii="Wingdings 2" w:eastAsia="Wingdings 2" w:hAnsi="Wingdings 2" w:cs="Wingdings 2" w:hint="eastAsia"/>
          <w:lang w:eastAsia="zh-HK"/>
        </w:rPr>
        <w:t>£</w:t>
      </w:r>
      <w:r w:rsidR="00E92E9F" w:rsidRPr="00E92E9F">
        <w:rPr>
          <w:rFonts w:asciiTheme="minorHAnsi" w:eastAsia="Wingdings 2" w:hAnsiTheme="minorHAnsi" w:cstheme="minorHAnsi"/>
          <w:lang w:eastAsia="zh-HK"/>
        </w:rPr>
        <w:t xml:space="preserve"> </w:t>
      </w:r>
      <w:r w:rsidR="00C45D57" w:rsidRPr="001F499E">
        <w:rPr>
          <w:lang w:eastAsia="zh-HK"/>
        </w:rPr>
        <w:t>Yes, Number of attachments</w:t>
      </w:r>
      <w:r w:rsidR="00EF0C68">
        <w:rPr>
          <w:lang w:eastAsia="zh-HK"/>
        </w:rPr>
        <w:t xml:space="preserve"> </w:t>
      </w:r>
      <w:r w:rsidR="00EF0C68" w:rsidRPr="00CD714D">
        <w:rPr>
          <w:rFonts w:hint="eastAsia"/>
          <w:lang w:eastAsia="zh-HK"/>
        </w:rPr>
        <w:t>有</w:t>
      </w:r>
      <w:r w:rsidR="00EF0C68" w:rsidRPr="00CD714D">
        <w:rPr>
          <w:lang w:eastAsia="zh-HK"/>
        </w:rPr>
        <w:t xml:space="preserve">, </w:t>
      </w:r>
      <w:r w:rsidR="00EF0C68" w:rsidRPr="00CD714D">
        <w:rPr>
          <w:rFonts w:hint="eastAsia"/>
          <w:lang w:eastAsia="zh-HK"/>
        </w:rPr>
        <w:t>請註明數量</w:t>
      </w:r>
      <w:r w:rsidR="001265FA">
        <w:rPr>
          <w:lang w:eastAsia="zh-HK"/>
        </w:rPr>
        <w:tab/>
      </w:r>
      <w:r w:rsidR="001265FA" w:rsidRPr="001265FA">
        <w:rPr>
          <w:u w:val="single"/>
          <w:lang w:eastAsia="zh-HK"/>
        </w:rPr>
        <w:tab/>
      </w:r>
      <w:r w:rsidR="001265FA" w:rsidRPr="001265FA">
        <w:rPr>
          <w:u w:val="single"/>
          <w:lang w:eastAsia="zh-HK"/>
        </w:rPr>
        <w:tab/>
      </w:r>
      <w:r w:rsidR="001265FA" w:rsidRPr="001265FA">
        <w:rPr>
          <w:u w:val="single"/>
          <w:lang w:eastAsia="zh-HK"/>
        </w:rPr>
        <w:tab/>
      </w:r>
      <w:r w:rsidR="009A1DE1">
        <w:rPr>
          <w:u w:val="single"/>
          <w:lang w:eastAsia="zh-HK"/>
        </w:rPr>
        <w:tab/>
      </w:r>
      <w:r w:rsidR="009A1DE1">
        <w:rPr>
          <w:u w:val="single"/>
          <w:lang w:eastAsia="zh-HK"/>
        </w:rPr>
        <w:tab/>
      </w:r>
      <w:r w:rsidR="001265FA" w:rsidRPr="001265FA">
        <w:rPr>
          <w:u w:val="single"/>
          <w:lang w:eastAsia="zh-HK"/>
        </w:rPr>
        <w:tab/>
      </w:r>
    </w:p>
    <w:p w14:paraId="712CD560" w14:textId="579F77D6" w:rsidR="00EF0C68" w:rsidRDefault="001265FA" w:rsidP="00046538">
      <w:pPr>
        <w:spacing w:line="280" w:lineRule="exact"/>
        <w:rPr>
          <w:b/>
        </w:rPr>
      </w:pPr>
      <w:r w:rsidRPr="00CA1598">
        <w:rPr>
          <w:rFonts w:hint="eastAsia"/>
          <w:b/>
        </w:rPr>
        <w:t>Attachments</w:t>
      </w:r>
      <w:r>
        <w:rPr>
          <w:b/>
        </w:rPr>
        <w:t xml:space="preserve"> </w:t>
      </w:r>
      <w:r w:rsidR="009B4C83" w:rsidRPr="00196C25">
        <w:rPr>
          <w:rFonts w:hint="eastAsia"/>
          <w:b/>
        </w:rPr>
        <w:t>附件</w:t>
      </w:r>
    </w:p>
    <w:p w14:paraId="1BC5241C" w14:textId="75071811" w:rsidR="009B4C83" w:rsidRDefault="009B4C83" w:rsidP="00CD6829">
      <w:pPr>
        <w:spacing w:line="240" w:lineRule="exact"/>
        <w:rPr>
          <w:b/>
        </w:rPr>
      </w:pPr>
    </w:p>
    <w:p w14:paraId="144D7909" w14:textId="12D59723" w:rsidR="009B4C83" w:rsidRPr="00CD6829" w:rsidRDefault="009B4C83" w:rsidP="009B4C83">
      <w:pPr>
        <w:spacing w:line="240" w:lineRule="exact"/>
        <w:rPr>
          <w:bCs/>
          <w:u w:val="single"/>
        </w:rPr>
      </w:pP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7E52CF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Pr="00CD6829">
        <w:rPr>
          <w:bCs/>
          <w:u w:val="single"/>
        </w:rPr>
        <w:tab/>
      </w:r>
      <w:r w:rsidR="009A1DE1">
        <w:rPr>
          <w:bCs/>
          <w:u w:val="single"/>
        </w:rPr>
        <w:tab/>
      </w:r>
      <w:r w:rsidR="009A1DE1">
        <w:rPr>
          <w:bCs/>
          <w:u w:val="single"/>
        </w:rPr>
        <w:tab/>
      </w:r>
      <w:r w:rsidRPr="00CD6829">
        <w:rPr>
          <w:bCs/>
          <w:u w:val="single"/>
        </w:rPr>
        <w:tab/>
      </w:r>
    </w:p>
    <w:p w14:paraId="2C333279" w14:textId="04B7351B" w:rsidR="009B4C83" w:rsidRDefault="009B4C83" w:rsidP="00046538">
      <w:pPr>
        <w:spacing w:line="280" w:lineRule="exact"/>
        <w:rPr>
          <w:b/>
        </w:rPr>
      </w:pPr>
      <w:r w:rsidRPr="003E7CE1">
        <w:rPr>
          <w:rFonts w:hint="eastAsia"/>
          <w:b/>
        </w:rPr>
        <w:t>Ot</w:t>
      </w:r>
      <w:r w:rsidRPr="003E7CE1">
        <w:rPr>
          <w:b/>
        </w:rPr>
        <w:t xml:space="preserve">hers </w:t>
      </w:r>
      <w:r w:rsidR="003E7CE1" w:rsidRPr="003E7CE1">
        <w:rPr>
          <w:rFonts w:hint="eastAsia"/>
          <w:b/>
        </w:rPr>
        <w:t>其他</w:t>
      </w:r>
    </w:p>
    <w:p w14:paraId="037D01B6" w14:textId="77777777" w:rsidR="003E7CE1" w:rsidRPr="003E7CE1" w:rsidRDefault="003E7CE1" w:rsidP="00CD6829">
      <w:pPr>
        <w:spacing w:line="240" w:lineRule="exact"/>
        <w:rPr>
          <w:b/>
        </w:rPr>
      </w:pPr>
    </w:p>
    <w:p w14:paraId="3F162604" w14:textId="297D204B" w:rsidR="00997BF0" w:rsidRDefault="00997BF0" w:rsidP="009466B3">
      <w:pPr>
        <w:numPr>
          <w:ilvl w:val="0"/>
          <w:numId w:val="7"/>
        </w:numPr>
        <w:spacing w:line="360" w:lineRule="auto"/>
        <w:rPr>
          <w:b/>
        </w:rPr>
      </w:pPr>
      <w:r>
        <w:rPr>
          <w:rFonts w:hint="eastAsia"/>
          <w:b/>
          <w:lang w:eastAsia="zh-HK"/>
        </w:rPr>
        <w:t>A</w:t>
      </w:r>
      <w:r>
        <w:rPr>
          <w:b/>
          <w:lang w:eastAsia="zh-HK"/>
        </w:rPr>
        <w:t>cknowledge of Receipt</w:t>
      </w:r>
      <w:r w:rsidR="005543F0">
        <w:rPr>
          <w:b/>
          <w:lang w:eastAsia="zh-HK"/>
        </w:rPr>
        <w:t xml:space="preserve"> </w:t>
      </w:r>
      <w:r w:rsidR="005543F0" w:rsidRPr="000A04A0">
        <w:rPr>
          <w:rFonts w:hint="eastAsia"/>
          <w:b/>
          <w:lang w:eastAsia="zh-HK"/>
        </w:rPr>
        <w:t>感謝收到捐贈物品覆函</w:t>
      </w:r>
    </w:p>
    <w:p w14:paraId="71391BE6" w14:textId="0E6307ED" w:rsidR="0068195E" w:rsidRPr="00237300" w:rsidRDefault="00237300" w:rsidP="00F245EE">
      <w:pPr>
        <w:spacing w:line="240" w:lineRule="exact"/>
        <w:rPr>
          <w:u w:val="single"/>
        </w:rPr>
      </w:pPr>
      <w:r w:rsidRPr="00237300">
        <w:rPr>
          <w:rFonts w:ascii="Wingdings 2" w:eastAsia="Wingdings 2" w:hAnsi="Wingdings 2" w:cs="Wingdings 2" w:hint="eastAsia"/>
          <w:lang w:eastAsia="zh-HK"/>
        </w:rPr>
        <w:t>£</w:t>
      </w:r>
      <w:r>
        <w:rPr>
          <w:rFonts w:asciiTheme="minorHAnsi" w:eastAsia="Wingdings 2" w:hAnsiTheme="minorHAnsi" w:cstheme="minorHAnsi"/>
          <w:lang w:eastAsia="zh-HK"/>
        </w:rPr>
        <w:t xml:space="preserve"> </w:t>
      </w:r>
      <w:r w:rsidR="00F245EE" w:rsidRPr="00237300">
        <w:rPr>
          <w:rFonts w:hint="eastAsia"/>
        </w:rPr>
        <w:t>Not required</w:t>
      </w:r>
      <w:r w:rsidR="00F245EE" w:rsidRPr="00237300">
        <w:rPr>
          <w:rFonts w:hint="eastAsia"/>
        </w:rPr>
        <w:tab/>
      </w:r>
      <w:r>
        <w:tab/>
      </w:r>
      <w:r w:rsidRPr="00237300">
        <w:rPr>
          <w:rFonts w:ascii="Wingdings 2" w:eastAsia="Wingdings 2" w:hAnsi="Wingdings 2" w:cs="Wingdings 2" w:hint="eastAsia"/>
          <w:lang w:eastAsia="zh-HK"/>
        </w:rPr>
        <w:t>£</w:t>
      </w:r>
      <w:r>
        <w:rPr>
          <w:rFonts w:asciiTheme="minorHAnsi" w:eastAsia="Wingdings 2" w:hAnsiTheme="minorHAnsi" w:cstheme="minorHAnsi"/>
          <w:lang w:eastAsia="zh-HK"/>
        </w:rPr>
        <w:t xml:space="preserve"> </w:t>
      </w:r>
      <w:r w:rsidR="00F245EE" w:rsidRPr="00237300">
        <w:rPr>
          <w:rFonts w:hint="eastAsia"/>
        </w:rPr>
        <w:t>By email</w:t>
      </w:r>
      <w:r>
        <w:tab/>
      </w:r>
      <w:r w:rsidRPr="00237300">
        <w:rPr>
          <w:rFonts w:ascii="Wingdings 2" w:eastAsia="Wingdings 2" w:hAnsi="Wingdings 2" w:cs="Wingdings 2" w:hint="eastAsia"/>
          <w:lang w:eastAsia="zh-HK"/>
        </w:rPr>
        <w:t>£</w:t>
      </w:r>
      <w:r>
        <w:rPr>
          <w:rFonts w:asciiTheme="minorHAnsi" w:eastAsia="Wingdings 2" w:hAnsiTheme="minorHAnsi" w:cstheme="minorHAnsi"/>
          <w:lang w:eastAsia="zh-HK"/>
        </w:rPr>
        <w:t xml:space="preserve"> </w:t>
      </w:r>
      <w:r w:rsidR="00F245EE" w:rsidRPr="00237300">
        <w:rPr>
          <w:rFonts w:hint="eastAsia"/>
        </w:rPr>
        <w:t>By mail</w:t>
      </w:r>
      <w:r>
        <w:tab/>
      </w:r>
      <w:r w:rsidRPr="00237300">
        <w:rPr>
          <w:rFonts w:ascii="Wingdings 2" w:eastAsia="Wingdings 2" w:hAnsi="Wingdings 2" w:cs="Wingdings 2" w:hint="eastAsia"/>
          <w:lang w:eastAsia="zh-HK"/>
        </w:rPr>
        <w:t>£</w:t>
      </w:r>
      <w:r>
        <w:rPr>
          <w:rFonts w:asciiTheme="minorHAnsi" w:eastAsia="Wingdings 2" w:hAnsiTheme="minorHAnsi" w:cstheme="minorHAnsi"/>
          <w:lang w:eastAsia="zh-HK"/>
        </w:rPr>
        <w:t xml:space="preserve"> </w:t>
      </w:r>
      <w:r w:rsidR="00F245EE" w:rsidRPr="00237300">
        <w:rPr>
          <w:rFonts w:hint="eastAsia"/>
        </w:rPr>
        <w:t xml:space="preserve">Others, please </w:t>
      </w:r>
      <w:proofErr w:type="gramStart"/>
      <w:r w:rsidR="00F245EE" w:rsidRPr="00237300">
        <w:rPr>
          <w:rFonts w:hint="eastAsia"/>
        </w:rPr>
        <w:t>specific</w:t>
      </w:r>
      <w:proofErr w:type="gramEnd"/>
      <w:r>
        <w:rPr>
          <w:rFonts w:asciiTheme="minorHAnsi" w:hAnsiTheme="minorHAnsi" w:cstheme="minorHAnsi"/>
        </w:rPr>
        <w:t xml:space="preserve"> </w:t>
      </w:r>
      <w:r w:rsidR="00F245EE" w:rsidRPr="00237300">
        <w:rPr>
          <w:u w:val="single"/>
        </w:rPr>
        <w:tab/>
      </w:r>
      <w:r w:rsidR="00F245EE" w:rsidRPr="00237300">
        <w:rPr>
          <w:u w:val="single"/>
        </w:rPr>
        <w:tab/>
      </w:r>
      <w:r w:rsidR="00F245EE" w:rsidRPr="00237300">
        <w:rPr>
          <w:u w:val="single"/>
        </w:rPr>
        <w:tab/>
      </w:r>
      <w:r w:rsidR="00F245EE" w:rsidRPr="00237300">
        <w:rPr>
          <w:rFonts w:hint="eastAsia"/>
          <w:u w:val="single"/>
        </w:rPr>
        <w:tab/>
      </w:r>
    </w:p>
    <w:p w14:paraId="5EA09445" w14:textId="533C59BA" w:rsidR="00F245EE" w:rsidRPr="00F245EE" w:rsidRDefault="00F245EE" w:rsidP="00F245EE">
      <w:pPr>
        <w:spacing w:line="240" w:lineRule="exact"/>
        <w:rPr>
          <w:bCs/>
        </w:rPr>
      </w:pPr>
      <w:r w:rsidRPr="00F245EE">
        <w:rPr>
          <w:bCs/>
        </w:rPr>
        <w:tab/>
      </w:r>
      <w:r w:rsidR="00C669A2" w:rsidRPr="00C669A2">
        <w:rPr>
          <w:rFonts w:hint="eastAsia"/>
          <w:bCs/>
        </w:rPr>
        <w:t>不需要</w:t>
      </w:r>
      <w:r w:rsidR="00C669A2" w:rsidRPr="00C669A2">
        <w:rPr>
          <w:rFonts w:hint="eastAsia"/>
          <w:bCs/>
        </w:rPr>
        <w:tab/>
      </w:r>
      <w:r w:rsidR="00C669A2">
        <w:rPr>
          <w:bCs/>
        </w:rPr>
        <w:tab/>
      </w:r>
      <w:r w:rsidR="00C669A2">
        <w:rPr>
          <w:bCs/>
        </w:rPr>
        <w:tab/>
      </w:r>
      <w:r w:rsidR="00C669A2" w:rsidRPr="00C669A2">
        <w:rPr>
          <w:rFonts w:hint="eastAsia"/>
          <w:bCs/>
        </w:rPr>
        <w:t>電郵</w:t>
      </w:r>
      <w:r w:rsidR="00C669A2" w:rsidRPr="00C669A2">
        <w:rPr>
          <w:rFonts w:hint="eastAsia"/>
          <w:bCs/>
        </w:rPr>
        <w:tab/>
      </w:r>
      <w:r w:rsidR="00C669A2">
        <w:rPr>
          <w:bCs/>
        </w:rPr>
        <w:tab/>
      </w:r>
      <w:r w:rsidR="00C669A2" w:rsidRPr="00C669A2">
        <w:rPr>
          <w:rFonts w:hint="eastAsia"/>
          <w:bCs/>
        </w:rPr>
        <w:t>郵寄</w:t>
      </w:r>
      <w:r w:rsidR="00C669A2" w:rsidRPr="00C669A2">
        <w:rPr>
          <w:rFonts w:hint="eastAsia"/>
          <w:bCs/>
        </w:rPr>
        <w:tab/>
      </w:r>
      <w:r w:rsidR="00C669A2">
        <w:rPr>
          <w:bCs/>
        </w:rPr>
        <w:tab/>
      </w:r>
      <w:r w:rsidR="00C669A2" w:rsidRPr="00C669A2">
        <w:rPr>
          <w:rFonts w:hint="eastAsia"/>
          <w:bCs/>
        </w:rPr>
        <w:t>其他，請註明</w:t>
      </w:r>
    </w:p>
    <w:p w14:paraId="63D2CD28" w14:textId="2388E4BB" w:rsidR="004E06DA" w:rsidRDefault="003264D4" w:rsidP="009466B3">
      <w:pPr>
        <w:numPr>
          <w:ilvl w:val="0"/>
          <w:numId w:val="7"/>
        </w:numPr>
        <w:spacing w:line="360" w:lineRule="auto"/>
        <w:rPr>
          <w:b/>
        </w:rPr>
      </w:pPr>
      <w:r>
        <w:rPr>
          <w:b/>
        </w:rPr>
        <w:t>Declaration</w:t>
      </w:r>
      <w:r w:rsidR="00845FF8">
        <w:rPr>
          <w:b/>
        </w:rPr>
        <w:t xml:space="preserve"> </w:t>
      </w:r>
      <w:r w:rsidR="00845FF8" w:rsidRPr="00C43CBC">
        <w:rPr>
          <w:rFonts w:hint="eastAsia"/>
          <w:b/>
        </w:rPr>
        <w:t>贈書條款</w:t>
      </w:r>
    </w:p>
    <w:tbl>
      <w:tblPr>
        <w:tblW w:w="9611" w:type="dxa"/>
        <w:tblLook w:val="04A0" w:firstRow="1" w:lastRow="0" w:firstColumn="1" w:lastColumn="0" w:noHBand="0" w:noVBand="1"/>
      </w:tblPr>
      <w:tblGrid>
        <w:gridCol w:w="610"/>
        <w:gridCol w:w="9001"/>
      </w:tblGrid>
      <w:tr w:rsidR="00C15537" w:rsidRPr="00403DA6" w14:paraId="0C0BD92C" w14:textId="77777777" w:rsidTr="00C669A2">
        <w:trPr>
          <w:trHeight w:val="417"/>
        </w:trPr>
        <w:tc>
          <w:tcPr>
            <w:tcW w:w="610" w:type="dxa"/>
            <w:shd w:val="clear" w:color="auto" w:fill="auto"/>
          </w:tcPr>
          <w:p w14:paraId="291573D7" w14:textId="77777777" w:rsidR="00C15537" w:rsidRPr="00403DA6" w:rsidRDefault="00C15537" w:rsidP="00403DA6">
            <w:pPr>
              <w:jc w:val="both"/>
              <w:rPr>
                <w:i/>
              </w:rPr>
            </w:pPr>
            <w:r w:rsidRPr="00403DA6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</w:p>
        </w:tc>
        <w:tc>
          <w:tcPr>
            <w:tcW w:w="8996" w:type="dxa"/>
            <w:shd w:val="clear" w:color="auto" w:fill="auto"/>
          </w:tcPr>
          <w:p w14:paraId="51D5D9B1" w14:textId="77777777" w:rsidR="00C15537" w:rsidRPr="00C959E4" w:rsidRDefault="00C15537" w:rsidP="00C959E4">
            <w:pPr>
              <w:spacing w:line="240" w:lineRule="exact"/>
              <w:jc w:val="both"/>
              <w:rPr>
                <w:bCs/>
                <w:i/>
                <w:sz w:val="20"/>
                <w:szCs w:val="20"/>
              </w:rPr>
            </w:pPr>
            <w:r w:rsidRPr="00C959E4">
              <w:rPr>
                <w:rFonts w:hint="eastAsia"/>
                <w:i/>
                <w:sz w:val="20"/>
                <w:szCs w:val="20"/>
              </w:rPr>
              <w:t xml:space="preserve">I understand that </w:t>
            </w:r>
            <w:r w:rsidR="00B06E32" w:rsidRPr="00C959E4">
              <w:rPr>
                <w:bCs/>
                <w:i/>
                <w:sz w:val="20"/>
                <w:szCs w:val="20"/>
              </w:rPr>
              <w:t xml:space="preserve">donated items will become the </w:t>
            </w:r>
            <w:proofErr w:type="gramStart"/>
            <w:r w:rsidR="00B06E32" w:rsidRPr="00C959E4">
              <w:rPr>
                <w:bCs/>
                <w:i/>
                <w:sz w:val="20"/>
                <w:szCs w:val="20"/>
              </w:rPr>
              <w:t>Library’s</w:t>
            </w:r>
            <w:proofErr w:type="gramEnd"/>
            <w:r w:rsidR="00B06E32" w:rsidRPr="00C959E4">
              <w:rPr>
                <w:bCs/>
                <w:i/>
                <w:sz w:val="20"/>
                <w:szCs w:val="20"/>
              </w:rPr>
              <w:t xml:space="preserve"> property. </w:t>
            </w:r>
            <w:r w:rsidRPr="00C959E4">
              <w:rPr>
                <w:rFonts w:hint="eastAsia"/>
                <w:i/>
                <w:sz w:val="20"/>
                <w:szCs w:val="20"/>
              </w:rPr>
              <w:t>Hong Kong Shue Yan University Library</w:t>
            </w:r>
            <w:r w:rsidRPr="00C959E4">
              <w:rPr>
                <w:bCs/>
                <w:i/>
                <w:sz w:val="20"/>
                <w:szCs w:val="20"/>
              </w:rPr>
              <w:t xml:space="preserve"> reserves the right to make the final decision on their retention, allocation, processing, and disposal of gifts. Donated items not accepted will not be returned to the donor and </w:t>
            </w:r>
            <w:proofErr w:type="gramStart"/>
            <w:r w:rsidRPr="00C959E4">
              <w:rPr>
                <w:bCs/>
                <w:i/>
                <w:sz w:val="20"/>
                <w:szCs w:val="20"/>
              </w:rPr>
              <w:t>it</w:t>
            </w:r>
            <w:proofErr w:type="gramEnd"/>
            <w:r w:rsidRPr="00C959E4">
              <w:rPr>
                <w:bCs/>
                <w:i/>
                <w:sz w:val="20"/>
                <w:szCs w:val="20"/>
              </w:rPr>
              <w:t xml:space="preserve"> may be disposed of or exchanged to other institutions or be sold for fund-raising.</w:t>
            </w:r>
            <w:r w:rsidR="003E387A" w:rsidRPr="00C959E4">
              <w:rPr>
                <w:bCs/>
                <w:i/>
                <w:sz w:val="20"/>
                <w:szCs w:val="20"/>
              </w:rPr>
              <w:t xml:space="preserve"> HKSYU library can dispose of the items without prior notice.</w:t>
            </w:r>
          </w:p>
          <w:p w14:paraId="10C8C919" w14:textId="77777777" w:rsidR="00C959E4" w:rsidRDefault="00C959E4" w:rsidP="00C959E4">
            <w:pPr>
              <w:spacing w:line="240" w:lineRule="exact"/>
              <w:jc w:val="both"/>
              <w:rPr>
                <w:i/>
                <w:sz w:val="20"/>
                <w:szCs w:val="20"/>
              </w:rPr>
            </w:pPr>
            <w:r w:rsidRPr="00C959E4">
              <w:rPr>
                <w:rFonts w:hint="eastAsia"/>
                <w:i/>
                <w:sz w:val="20"/>
                <w:szCs w:val="20"/>
              </w:rPr>
              <w:t>本人理解，香港樹仁大學圖書館擁有捐贈物品的所有權；圖書館保留權利，可就捐贈物品保存、編配、處理和處置等事宜作最後決定；</w:t>
            </w:r>
            <w:r w:rsidRPr="00C959E4">
              <w:rPr>
                <w:rFonts w:hint="eastAsia"/>
                <w:i/>
                <w:sz w:val="20"/>
                <w:szCs w:val="20"/>
              </w:rPr>
              <w:t xml:space="preserve"> </w:t>
            </w:r>
            <w:r w:rsidRPr="00C959E4">
              <w:rPr>
                <w:rFonts w:hint="eastAsia"/>
                <w:i/>
                <w:sz w:val="20"/>
                <w:szCs w:val="20"/>
              </w:rPr>
              <w:t>捐贈物品將不會退還給捐贈者，而不獲接納的捐贈物品可能會被處置、作禮物交換或出售以籌組圖書館發展資金；樹仁大學圖書館可丟棄捐贈物品而</w:t>
            </w:r>
            <w:proofErr w:type="gramStart"/>
            <w:r w:rsidRPr="00C959E4">
              <w:rPr>
                <w:rFonts w:hint="eastAsia"/>
                <w:i/>
                <w:sz w:val="20"/>
                <w:szCs w:val="20"/>
              </w:rPr>
              <w:t>不</w:t>
            </w:r>
            <w:proofErr w:type="gramEnd"/>
            <w:r w:rsidRPr="00C959E4">
              <w:rPr>
                <w:rFonts w:hint="eastAsia"/>
                <w:i/>
                <w:sz w:val="20"/>
                <w:szCs w:val="20"/>
              </w:rPr>
              <w:t>預先通知。</w:t>
            </w:r>
          </w:p>
          <w:p w14:paraId="3709BFB2" w14:textId="672FAE61" w:rsidR="003820F7" w:rsidRPr="00C959E4" w:rsidRDefault="003820F7" w:rsidP="00C959E4">
            <w:pPr>
              <w:spacing w:line="240" w:lineRule="exact"/>
              <w:jc w:val="both"/>
              <w:rPr>
                <w:i/>
                <w:sz w:val="20"/>
                <w:szCs w:val="20"/>
              </w:rPr>
            </w:pPr>
          </w:p>
        </w:tc>
      </w:tr>
      <w:tr w:rsidR="006C063C" w14:paraId="63A6DC5A" w14:textId="77777777" w:rsidTr="000465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54"/>
        </w:trPr>
        <w:tc>
          <w:tcPr>
            <w:tcW w:w="9606" w:type="dxa"/>
            <w:gridSpan w:val="2"/>
            <w:shd w:val="clear" w:color="auto" w:fill="auto"/>
          </w:tcPr>
          <w:p w14:paraId="0C7F56D7" w14:textId="6206FB3D" w:rsidR="006C063C" w:rsidRPr="00D75CE0" w:rsidRDefault="006C063C" w:rsidP="00403DA6">
            <w:pPr>
              <w:tabs>
                <w:tab w:val="left" w:pos="1060"/>
              </w:tabs>
              <w:spacing w:line="276" w:lineRule="auto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 xml:space="preserve">Please complete this form and </w:t>
            </w:r>
            <w:r w:rsidRPr="00D75CE0">
              <w:rPr>
                <w:b/>
                <w:bCs/>
                <w:i/>
                <w:sz w:val="20"/>
                <w:szCs w:val="20"/>
              </w:rPr>
              <w:t>send it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 xml:space="preserve"> to </w:t>
            </w:r>
            <w:r w:rsidRPr="00D75CE0">
              <w:rPr>
                <w:b/>
                <w:bCs/>
                <w:i/>
                <w:sz w:val="20"/>
                <w:szCs w:val="20"/>
              </w:rPr>
              <w:t xml:space="preserve">the </w:t>
            </w:r>
            <w:proofErr w:type="gramStart"/>
            <w:r w:rsidRPr="00D75CE0">
              <w:rPr>
                <w:b/>
                <w:bCs/>
                <w:i/>
                <w:sz w:val="20"/>
                <w:szCs w:val="20"/>
              </w:rPr>
              <w:t>L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ibrary</w:t>
            </w:r>
            <w:proofErr w:type="gramEnd"/>
            <w:r w:rsidRPr="00D75CE0">
              <w:rPr>
                <w:b/>
                <w:bCs/>
                <w:i/>
                <w:sz w:val="20"/>
                <w:szCs w:val="20"/>
              </w:rPr>
              <w:t xml:space="preserve"> via post / fax </w:t>
            </w:r>
            <w:r w:rsidR="00BF170E" w:rsidRPr="00D75CE0">
              <w:rPr>
                <w:b/>
                <w:bCs/>
                <w:i/>
                <w:sz w:val="20"/>
                <w:szCs w:val="20"/>
              </w:rPr>
              <w:t xml:space="preserve">/ </w:t>
            </w:r>
            <w:r w:rsidR="007B790C" w:rsidRPr="00D75CE0">
              <w:rPr>
                <w:b/>
                <w:bCs/>
                <w:i/>
                <w:sz w:val="20"/>
                <w:szCs w:val="20"/>
              </w:rPr>
              <w:t>e</w:t>
            </w:r>
            <w:r w:rsidR="00BF170E" w:rsidRPr="00D75CE0">
              <w:rPr>
                <w:b/>
                <w:bCs/>
                <w:i/>
                <w:sz w:val="20"/>
                <w:szCs w:val="20"/>
              </w:rPr>
              <w:t xml:space="preserve">mail </w:t>
            </w:r>
            <w:r w:rsidRPr="00D75CE0">
              <w:rPr>
                <w:b/>
                <w:bCs/>
                <w:i/>
                <w:sz w:val="20"/>
                <w:szCs w:val="20"/>
              </w:rPr>
              <w:t xml:space="preserve">/ in-person. 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Thank you!</w:t>
            </w:r>
          </w:p>
          <w:p w14:paraId="1A76BFF1" w14:textId="44F20509" w:rsidR="005A5FF8" w:rsidRPr="00D75CE0" w:rsidRDefault="005A5FF8" w:rsidP="005A5FF8">
            <w:pPr>
              <w:tabs>
                <w:tab w:val="left" w:pos="1060"/>
              </w:tabs>
              <w:spacing w:line="276" w:lineRule="auto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請</w:t>
            </w:r>
            <w:proofErr w:type="gramStart"/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填妥此表格</w:t>
            </w:r>
            <w:proofErr w:type="gramEnd"/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，然後郵寄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 xml:space="preserve"> / 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傳真</w:t>
            </w:r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 xml:space="preserve"> / </w:t>
            </w:r>
            <w:proofErr w:type="gramStart"/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電郵或</w:t>
            </w:r>
            <w:r w:rsidR="001019C1">
              <w:rPr>
                <w:rFonts w:hint="eastAsia"/>
                <w:b/>
                <w:bCs/>
                <w:i/>
                <w:sz w:val="20"/>
                <w:szCs w:val="20"/>
              </w:rPr>
              <w:t>親自</w:t>
            </w:r>
            <w:proofErr w:type="gramEnd"/>
            <w:r w:rsidRPr="00D75CE0">
              <w:rPr>
                <w:rFonts w:hint="eastAsia"/>
                <w:b/>
                <w:bCs/>
                <w:i/>
                <w:sz w:val="20"/>
                <w:szCs w:val="20"/>
              </w:rPr>
              <w:t>交給圖書館，謝謝！</w:t>
            </w:r>
          </w:p>
          <w:p w14:paraId="40E13338" w14:textId="77777777" w:rsidR="005A5FF8" w:rsidRPr="00D75CE0" w:rsidRDefault="005A5FF8" w:rsidP="00046538">
            <w:pPr>
              <w:tabs>
                <w:tab w:val="left" w:pos="1060"/>
              </w:tabs>
              <w:spacing w:line="160" w:lineRule="exact"/>
              <w:jc w:val="center"/>
              <w:rPr>
                <w:b/>
                <w:bCs/>
                <w:i/>
                <w:sz w:val="20"/>
                <w:szCs w:val="2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07"/>
              <w:gridCol w:w="8030"/>
            </w:tblGrid>
            <w:tr w:rsidR="006C063C" w:rsidRPr="00D75CE0" w14:paraId="226DC1C7" w14:textId="77777777" w:rsidTr="00D75CE0">
              <w:tc>
                <w:tcPr>
                  <w:tcW w:w="1307" w:type="dxa"/>
                  <w:shd w:val="clear" w:color="auto" w:fill="auto"/>
                </w:tcPr>
                <w:p w14:paraId="49CDBF7A" w14:textId="3731E79F" w:rsidR="006C063C" w:rsidRDefault="006C063C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sz w:val="20"/>
                      <w:szCs w:val="20"/>
                      <w:lang w:eastAsia="zh-HK"/>
                    </w:rPr>
                  </w:pPr>
                  <w:r w:rsidRPr="00D75CE0">
                    <w:rPr>
                      <w:sz w:val="20"/>
                      <w:szCs w:val="20"/>
                      <w:lang w:eastAsia="zh-HK"/>
                    </w:rPr>
                    <w:t>Address</w:t>
                  </w:r>
                </w:p>
                <w:p w14:paraId="0C3338B8" w14:textId="6E516F76" w:rsidR="00D75CE0" w:rsidRPr="00C96562" w:rsidRDefault="00C96562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iCs/>
                      <w:sz w:val="20"/>
                      <w:szCs w:val="20"/>
                    </w:rPr>
                  </w:pPr>
                  <w:r w:rsidRPr="00C96562">
                    <w:rPr>
                      <w:rFonts w:hint="eastAsia"/>
                      <w:iCs/>
                      <w:sz w:val="20"/>
                      <w:szCs w:val="20"/>
                    </w:rPr>
                    <w:t>地址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105D2CDE" w14:textId="77777777" w:rsidR="006C063C" w:rsidRPr="00D75CE0" w:rsidRDefault="006C063C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0"/>
                      <w:szCs w:val="20"/>
                      <w:lang w:eastAsia="zh-HK"/>
                    </w:rPr>
                  </w:pPr>
                  <w:r w:rsidRPr="00D75CE0">
                    <w:rPr>
                      <w:sz w:val="20"/>
                      <w:szCs w:val="20"/>
                      <w:lang w:eastAsia="zh-HK"/>
                    </w:rPr>
                    <w:t>Shue Yan University Library,12 Wai Tsui Crescent, Braemar Hill, North Point, H.K.</w:t>
                  </w:r>
                </w:p>
                <w:p w14:paraId="2413B0AE" w14:textId="618EEDE7" w:rsidR="005A5FF8" w:rsidRPr="00D75CE0" w:rsidRDefault="005A5FF8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0"/>
                      <w:szCs w:val="20"/>
                      <w:lang w:eastAsia="zh-HK"/>
                    </w:rPr>
                  </w:pP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香港北角寶馬山慧翠道</w:t>
                  </w: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12</w:t>
                  </w: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號香港樹仁大學圖書館綜合大樓</w:t>
                  </w:r>
                </w:p>
              </w:tc>
            </w:tr>
            <w:tr w:rsidR="006C063C" w:rsidRPr="00D75CE0" w14:paraId="7439AB0B" w14:textId="77777777" w:rsidTr="00D75CE0">
              <w:tc>
                <w:tcPr>
                  <w:tcW w:w="1307" w:type="dxa"/>
                  <w:shd w:val="clear" w:color="auto" w:fill="auto"/>
                </w:tcPr>
                <w:p w14:paraId="67AFBC78" w14:textId="73DF200E" w:rsidR="006C063C" w:rsidRPr="00D75CE0" w:rsidRDefault="006C063C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b/>
                      <w:bCs/>
                      <w:iCs/>
                      <w:sz w:val="20"/>
                      <w:szCs w:val="20"/>
                    </w:rPr>
                  </w:pP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F</w:t>
                  </w:r>
                  <w:r w:rsidRPr="00D75CE0">
                    <w:rPr>
                      <w:sz w:val="20"/>
                      <w:szCs w:val="20"/>
                      <w:lang w:eastAsia="zh-HK"/>
                    </w:rPr>
                    <w:t>ax</w:t>
                  </w:r>
                  <w:r w:rsidR="00C96562" w:rsidRPr="00C96562">
                    <w:rPr>
                      <w:rFonts w:hint="eastAsia"/>
                      <w:sz w:val="20"/>
                      <w:szCs w:val="20"/>
                      <w:lang w:eastAsia="zh-HK"/>
                    </w:rPr>
                    <w:t>傳真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5BDE24E1" w14:textId="1B811986" w:rsidR="007B790C" w:rsidRPr="00D75CE0" w:rsidRDefault="006C063C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0"/>
                      <w:szCs w:val="20"/>
                      <w:lang w:eastAsia="zh-HK"/>
                    </w:rPr>
                  </w:pP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2</w:t>
                  </w:r>
                  <w:r w:rsidRPr="00D75CE0">
                    <w:rPr>
                      <w:sz w:val="20"/>
                      <w:szCs w:val="20"/>
                      <w:lang w:eastAsia="zh-HK"/>
                    </w:rPr>
                    <w:t>806 8044</w:t>
                  </w:r>
                </w:p>
              </w:tc>
            </w:tr>
            <w:tr w:rsidR="007B790C" w:rsidRPr="00D75CE0" w14:paraId="68EA8795" w14:textId="77777777" w:rsidTr="00D75CE0">
              <w:tc>
                <w:tcPr>
                  <w:tcW w:w="1307" w:type="dxa"/>
                  <w:shd w:val="clear" w:color="auto" w:fill="auto"/>
                </w:tcPr>
                <w:p w14:paraId="3FE28A36" w14:textId="4A334F61" w:rsidR="007B790C" w:rsidRPr="00D75CE0" w:rsidRDefault="007B790C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sz w:val="20"/>
                      <w:szCs w:val="20"/>
                      <w:lang w:eastAsia="zh-HK"/>
                    </w:rPr>
                  </w:pPr>
                  <w:r w:rsidRPr="00D75CE0">
                    <w:rPr>
                      <w:rFonts w:hint="eastAsia"/>
                      <w:sz w:val="20"/>
                      <w:szCs w:val="20"/>
                      <w:lang w:eastAsia="zh-HK"/>
                    </w:rPr>
                    <w:t>E</w:t>
                  </w:r>
                  <w:r w:rsidRPr="00D75CE0">
                    <w:rPr>
                      <w:sz w:val="20"/>
                      <w:szCs w:val="20"/>
                      <w:lang w:eastAsia="zh-HK"/>
                    </w:rPr>
                    <w:t>mail</w:t>
                  </w:r>
                  <w:r w:rsidR="00C96562" w:rsidRPr="00C96562">
                    <w:rPr>
                      <w:rFonts w:hint="eastAsia"/>
                      <w:sz w:val="20"/>
                      <w:szCs w:val="20"/>
                      <w:lang w:eastAsia="zh-HK"/>
                    </w:rPr>
                    <w:t>電郵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70DCFD33" w14:textId="049EB3C4" w:rsidR="007B790C" w:rsidRPr="00D75CE0" w:rsidRDefault="002F5995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0"/>
                      <w:szCs w:val="20"/>
                      <w:lang w:eastAsia="zh-HK"/>
                    </w:rPr>
                  </w:pPr>
                  <w:hyperlink r:id="rId10" w:history="1">
                    <w:r w:rsidR="007B5506" w:rsidRPr="00D75CE0">
                      <w:rPr>
                        <w:rStyle w:val="Hyperlink"/>
                        <w:sz w:val="20"/>
                        <w:szCs w:val="20"/>
                        <w:lang w:eastAsia="zh-HK"/>
                      </w:rPr>
                      <w:t>libgift@hksyu.edu</w:t>
                    </w:r>
                  </w:hyperlink>
                </w:p>
              </w:tc>
            </w:tr>
          </w:tbl>
          <w:p w14:paraId="319F473F" w14:textId="77777777" w:rsidR="00046538" w:rsidRPr="00D75CE0" w:rsidRDefault="00046538" w:rsidP="00046538">
            <w:pPr>
              <w:tabs>
                <w:tab w:val="left" w:pos="1060"/>
              </w:tabs>
              <w:spacing w:line="160" w:lineRule="exact"/>
              <w:jc w:val="center"/>
              <w:rPr>
                <w:b/>
                <w:bCs/>
                <w:i/>
                <w:sz w:val="20"/>
                <w:szCs w:val="20"/>
              </w:rPr>
            </w:pPr>
          </w:p>
          <w:p w14:paraId="05D6042D" w14:textId="7539B477" w:rsidR="006C063C" w:rsidRPr="00D75CE0" w:rsidRDefault="006C063C" w:rsidP="00403DA6">
            <w:pPr>
              <w:tabs>
                <w:tab w:val="left" w:pos="1060"/>
              </w:tabs>
              <w:jc w:val="center"/>
              <w:rPr>
                <w:i/>
                <w:sz w:val="20"/>
                <w:szCs w:val="20"/>
              </w:rPr>
            </w:pPr>
            <w:r w:rsidRPr="00D75CE0">
              <w:rPr>
                <w:rFonts w:ascii="Wingdings 2" w:eastAsia="Wingdings 2" w:hAnsi="Wingdings 2" w:cs="Wingdings 2" w:hint="eastAsia"/>
                <w:i/>
                <w:sz w:val="20"/>
                <w:szCs w:val="20"/>
              </w:rPr>
              <w:t>d</w:t>
            </w:r>
            <w:r w:rsidRPr="00D75CE0">
              <w:rPr>
                <w:i/>
                <w:sz w:val="20"/>
                <w:szCs w:val="20"/>
              </w:rPr>
              <w:t xml:space="preserve"> </w:t>
            </w:r>
            <w:r w:rsidRPr="00D75CE0">
              <w:rPr>
                <w:i/>
                <w:sz w:val="20"/>
                <w:szCs w:val="20"/>
                <w:lang w:eastAsia="zh-HK"/>
              </w:rPr>
              <w:t xml:space="preserve">If you have any </w:t>
            </w:r>
            <w:r w:rsidR="00473FF2" w:rsidRPr="00D75CE0">
              <w:rPr>
                <w:i/>
                <w:sz w:val="20"/>
                <w:szCs w:val="20"/>
                <w:lang w:eastAsia="zh-HK"/>
              </w:rPr>
              <w:t>questions</w:t>
            </w:r>
            <w:r w:rsidRPr="00D75CE0">
              <w:rPr>
                <w:i/>
                <w:sz w:val="20"/>
                <w:szCs w:val="20"/>
                <w:lang w:eastAsia="zh-HK"/>
              </w:rPr>
              <w:t xml:space="preserve">, please free feel to </w:t>
            </w:r>
            <w:r w:rsidR="00180375" w:rsidRPr="00D75CE0">
              <w:rPr>
                <w:i/>
                <w:sz w:val="20"/>
                <w:szCs w:val="20"/>
                <w:lang w:eastAsia="zh-HK"/>
              </w:rPr>
              <w:t xml:space="preserve">contact </w:t>
            </w:r>
            <w:r w:rsidRPr="00D75CE0">
              <w:rPr>
                <w:i/>
                <w:sz w:val="20"/>
                <w:szCs w:val="20"/>
                <w:lang w:eastAsia="zh-HK"/>
              </w:rPr>
              <w:t xml:space="preserve">Gift and Exchange Staff (Tel: 2806 </w:t>
            </w:r>
            <w:r w:rsidR="003C5895" w:rsidRPr="00D75CE0">
              <w:rPr>
                <w:i/>
                <w:sz w:val="20"/>
                <w:szCs w:val="20"/>
                <w:lang w:eastAsia="zh-HK"/>
              </w:rPr>
              <w:t>73</w:t>
            </w:r>
            <w:r w:rsidR="001D253C">
              <w:rPr>
                <w:i/>
                <w:sz w:val="20"/>
                <w:szCs w:val="20"/>
                <w:lang w:eastAsia="zh-HK"/>
              </w:rPr>
              <w:t>19</w:t>
            </w:r>
            <w:r w:rsidRPr="00D75CE0">
              <w:rPr>
                <w:i/>
                <w:sz w:val="20"/>
                <w:szCs w:val="20"/>
                <w:lang w:eastAsia="zh-HK"/>
              </w:rPr>
              <w:t>)</w:t>
            </w:r>
            <w:r w:rsidRPr="00D75CE0">
              <w:rPr>
                <w:rFonts w:ascii="Wingdings 2" w:eastAsia="Wingdings 2" w:hAnsi="Wingdings 2" w:cs="Wingdings 2" w:hint="eastAsia"/>
                <w:i/>
                <w:sz w:val="20"/>
                <w:szCs w:val="20"/>
              </w:rPr>
              <w:t>c</w:t>
            </w:r>
          </w:p>
          <w:p w14:paraId="7E6AD629" w14:textId="12CAAE3F" w:rsidR="00473FF2" w:rsidRPr="00D75CE0" w:rsidRDefault="001D253C" w:rsidP="00403DA6">
            <w:pPr>
              <w:tabs>
                <w:tab w:val="left" w:pos="1060"/>
              </w:tabs>
              <w:jc w:val="center"/>
              <w:rPr>
                <w:i/>
                <w:sz w:val="20"/>
                <w:szCs w:val="20"/>
                <w:lang w:eastAsia="zh-HK"/>
              </w:rPr>
            </w:pPr>
            <w:r w:rsidRPr="00D75CE0">
              <w:rPr>
                <w:rFonts w:ascii="Wingdings 2" w:eastAsia="Wingdings 2" w:hAnsi="Wingdings 2" w:cs="Wingdings 2" w:hint="eastAsia"/>
                <w:i/>
                <w:sz w:val="20"/>
                <w:szCs w:val="20"/>
              </w:rPr>
              <w:t>c</w:t>
            </w:r>
            <w:r w:rsidRPr="001D253C">
              <w:rPr>
                <w:rFonts w:hint="eastAsia"/>
                <w:i/>
                <w:sz w:val="20"/>
                <w:szCs w:val="20"/>
                <w:lang w:eastAsia="zh-HK"/>
              </w:rPr>
              <w:t>如有疑問，請致電圖書館贈書部職員</w:t>
            </w:r>
            <w:r w:rsidRPr="001D253C">
              <w:rPr>
                <w:rFonts w:hint="eastAsia"/>
                <w:i/>
                <w:sz w:val="20"/>
                <w:szCs w:val="20"/>
                <w:lang w:eastAsia="zh-HK"/>
              </w:rPr>
              <w:t xml:space="preserve"> (</w:t>
            </w:r>
            <w:r w:rsidRPr="001D253C">
              <w:rPr>
                <w:rFonts w:hint="eastAsia"/>
                <w:i/>
                <w:sz w:val="20"/>
                <w:szCs w:val="20"/>
                <w:lang w:eastAsia="zh-HK"/>
              </w:rPr>
              <w:t>電話</w:t>
            </w:r>
            <w:r w:rsidRPr="001D253C">
              <w:rPr>
                <w:rFonts w:hint="eastAsia"/>
                <w:i/>
                <w:sz w:val="20"/>
                <w:szCs w:val="20"/>
                <w:lang w:eastAsia="zh-HK"/>
              </w:rPr>
              <w:t>: 2806 73</w:t>
            </w:r>
            <w:r>
              <w:rPr>
                <w:i/>
                <w:sz w:val="20"/>
                <w:szCs w:val="20"/>
                <w:lang w:eastAsia="zh-HK"/>
              </w:rPr>
              <w:t>19</w:t>
            </w:r>
            <w:r w:rsidRPr="001D253C">
              <w:rPr>
                <w:rFonts w:hint="eastAsia"/>
                <w:i/>
                <w:sz w:val="20"/>
                <w:szCs w:val="20"/>
                <w:lang w:eastAsia="zh-HK"/>
              </w:rPr>
              <w:t>)</w:t>
            </w:r>
            <w:r w:rsidRPr="00D75CE0">
              <w:rPr>
                <w:rFonts w:ascii="Wingdings 2" w:eastAsia="Wingdings 2" w:hAnsi="Wingdings 2" w:cs="Wingdings 2" w:hint="eastAsia"/>
                <w:i/>
                <w:sz w:val="20"/>
                <w:szCs w:val="20"/>
              </w:rPr>
              <w:t>c</w:t>
            </w:r>
          </w:p>
        </w:tc>
      </w:tr>
    </w:tbl>
    <w:p w14:paraId="13605379" w14:textId="77777777" w:rsidR="009466B3" w:rsidRDefault="009466B3" w:rsidP="009466B3">
      <w:pPr>
        <w:tabs>
          <w:tab w:val="left" w:pos="1060"/>
        </w:tabs>
        <w:rPr>
          <w:lang w:eastAsia="zh-HK"/>
        </w:rPr>
      </w:pPr>
    </w:p>
    <w:sectPr w:rsidR="009466B3" w:rsidSect="009A1DE1">
      <w:headerReference w:type="default" r:id="rId11"/>
      <w:footerReference w:type="default" r:id="rId12"/>
      <w:pgSz w:w="11906" w:h="16838" w:code="9"/>
      <w:pgMar w:top="357" w:right="1134" w:bottom="244" w:left="1134" w:header="289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88E53" w14:textId="77777777" w:rsidR="00EF1C12" w:rsidRDefault="00EF1C12">
      <w:r>
        <w:separator/>
      </w:r>
    </w:p>
  </w:endnote>
  <w:endnote w:type="continuationSeparator" w:id="0">
    <w:p w14:paraId="13867C6F" w14:textId="77777777" w:rsidR="00EF1C12" w:rsidRDefault="00EF1C12">
      <w:r>
        <w:continuationSeparator/>
      </w:r>
    </w:p>
  </w:endnote>
  <w:endnote w:type="continuationNotice" w:id="1">
    <w:p w14:paraId="727ABCCC" w14:textId="77777777" w:rsidR="00EF1C12" w:rsidRDefault="00EF1C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AEDAF" w14:textId="2C319B9C" w:rsidR="00FD71C1" w:rsidRDefault="00FD71C1" w:rsidP="00D17ECA">
    <w:pPr>
      <w:ind w:firstLineChars="750" w:firstLine="1501"/>
      <w:rPr>
        <w:sz w:val="10"/>
      </w:rPr>
    </w:pPr>
    <w:r w:rsidRPr="00701D6A">
      <w:rPr>
        <w:rFonts w:hint="eastAsia"/>
        <w:b/>
        <w:sz w:val="20"/>
        <w:szCs w:val="20"/>
      </w:rPr>
      <w:t>Tel: (852) 2806-</w:t>
    </w:r>
    <w:proofErr w:type="gramStart"/>
    <w:r w:rsidR="003C5895">
      <w:rPr>
        <w:b/>
        <w:sz w:val="20"/>
        <w:szCs w:val="20"/>
      </w:rPr>
      <w:t>73</w:t>
    </w:r>
    <w:r w:rsidR="003820F7">
      <w:rPr>
        <w:b/>
        <w:sz w:val="20"/>
        <w:szCs w:val="20"/>
      </w:rPr>
      <w:t>19</w:t>
    </w:r>
    <w:r w:rsidRPr="00701D6A">
      <w:rPr>
        <w:rFonts w:hint="eastAsia"/>
        <w:b/>
        <w:sz w:val="20"/>
        <w:szCs w:val="20"/>
      </w:rPr>
      <w:t xml:space="preserve"> ;</w:t>
    </w:r>
    <w:proofErr w:type="gramEnd"/>
    <w:r w:rsidRPr="00701D6A">
      <w:rPr>
        <w:rFonts w:hint="eastAsia"/>
        <w:b/>
        <w:sz w:val="20"/>
        <w:szCs w:val="20"/>
      </w:rPr>
      <w:t xml:space="preserve"> Fax:(852) 2806-8044 ; Email: </w:t>
    </w:r>
    <w:r w:rsidR="007B5506" w:rsidRPr="007B5506">
      <w:rPr>
        <w:rStyle w:val="Hyperlink"/>
        <w:b/>
        <w:sz w:val="20"/>
        <w:szCs w:val="20"/>
      </w:rPr>
      <w:t>libgift@hksyu.edu</w:t>
    </w:r>
    <w:r>
      <w:rPr>
        <w:rFonts w:hint="eastAsia"/>
      </w:rPr>
      <w:br/>
    </w:r>
    <w:r w:rsidR="00C15537">
      <w:rPr>
        <w:sz w:val="10"/>
      </w:rPr>
      <w:fldChar w:fldCharType="begin"/>
    </w:r>
    <w:r w:rsidR="00C15537">
      <w:rPr>
        <w:sz w:val="10"/>
      </w:rPr>
      <w:instrText xml:space="preserve"> FILENAME \* MERGEFORMAT </w:instrText>
    </w:r>
    <w:r w:rsidR="00C15537">
      <w:rPr>
        <w:sz w:val="10"/>
      </w:rPr>
      <w:fldChar w:fldCharType="separate"/>
    </w:r>
    <w:r w:rsidR="001019C1">
      <w:rPr>
        <w:noProof/>
        <w:sz w:val="10"/>
      </w:rPr>
      <w:t>202301_Gift_&amp;_Exchange_Form_for_Public</w:t>
    </w:r>
    <w:r w:rsidR="00C15537">
      <w:rPr>
        <w:sz w:val="10"/>
      </w:rPr>
      <w:fldChar w:fldCharType="end"/>
    </w:r>
  </w:p>
  <w:p w14:paraId="74ED4A9B" w14:textId="77777777" w:rsidR="007F47E9" w:rsidRDefault="007F47E9" w:rsidP="00D17ECA">
    <w:pPr>
      <w:ind w:firstLineChars="750" w:firstLine="750"/>
      <w:rPr>
        <w:sz w:val="10"/>
      </w:rPr>
    </w:pPr>
  </w:p>
  <w:p w14:paraId="4E541C10" w14:textId="77777777" w:rsidR="007F47E9" w:rsidRDefault="007F47E9" w:rsidP="00D17ECA">
    <w:pPr>
      <w:ind w:firstLineChars="750" w:firstLine="750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1587B" w14:textId="77777777" w:rsidR="00EF1C12" w:rsidRDefault="00EF1C12">
      <w:r>
        <w:separator/>
      </w:r>
    </w:p>
  </w:footnote>
  <w:footnote w:type="continuationSeparator" w:id="0">
    <w:p w14:paraId="66134EB3" w14:textId="77777777" w:rsidR="00EF1C12" w:rsidRDefault="00EF1C12">
      <w:r>
        <w:continuationSeparator/>
      </w:r>
    </w:p>
  </w:footnote>
  <w:footnote w:type="continuationNotice" w:id="1">
    <w:p w14:paraId="76C36EF4" w14:textId="77777777" w:rsidR="00EF1C12" w:rsidRDefault="00EF1C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0BB0" w14:textId="4586625C" w:rsidR="006F0F11" w:rsidRDefault="002F5995" w:rsidP="004C0ED7">
    <w:pPr>
      <w:pStyle w:val="Header"/>
      <w:jc w:val="center"/>
    </w:pPr>
    <w:r>
      <w:rPr>
        <w:noProof/>
      </w:rPr>
      <w:drawing>
        <wp:inline distT="0" distB="0" distL="0" distR="0" wp14:anchorId="52859D5A" wp14:editId="6D1F83C2">
          <wp:extent cx="3508760" cy="704850"/>
          <wp:effectExtent l="0" t="0" r="0" b="0"/>
          <wp:docPr id="1" name="Picture 46" descr="A blue and orang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6" descr="A blue and orang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064"/>
                  <a:stretch>
                    <a:fillRect/>
                  </a:stretch>
                </pic:blipFill>
                <pic:spPr bwMode="auto">
                  <a:xfrm>
                    <a:off x="0" y="0"/>
                    <a:ext cx="3606042" cy="724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5053"/>
    <w:multiLevelType w:val="singleLevel"/>
    <w:tmpl w:val="6FA227DE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" w15:restartNumberingAfterBreak="0">
    <w:nsid w:val="08AD122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" w15:restartNumberingAfterBreak="0">
    <w:nsid w:val="0FA01B79"/>
    <w:multiLevelType w:val="hybridMultilevel"/>
    <w:tmpl w:val="EC0ACA72"/>
    <w:lvl w:ilvl="0" w:tplc="931C3FB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7E0356"/>
    <w:multiLevelType w:val="hybridMultilevel"/>
    <w:tmpl w:val="86DADE68"/>
    <w:lvl w:ilvl="0" w:tplc="9840778A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883C82"/>
    <w:multiLevelType w:val="hybridMultilevel"/>
    <w:tmpl w:val="899815F4"/>
    <w:lvl w:ilvl="0" w:tplc="29B8F0E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8CA54BC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6" w15:restartNumberingAfterBreak="0">
    <w:nsid w:val="3D38587A"/>
    <w:multiLevelType w:val="hybridMultilevel"/>
    <w:tmpl w:val="A7944316"/>
    <w:lvl w:ilvl="0" w:tplc="04090013">
      <w:start w:val="1"/>
      <w:numFmt w:val="upperRoman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6444762"/>
    <w:multiLevelType w:val="hybridMultilevel"/>
    <w:tmpl w:val="5636E198"/>
    <w:lvl w:ilvl="0" w:tplc="A7109C2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E0EEC91C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2F8A32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5CA59C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CE3460E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4126B036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ABDCA88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A04ACD2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CC1E3EF8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7290E22"/>
    <w:multiLevelType w:val="hybridMultilevel"/>
    <w:tmpl w:val="EC0ACA72"/>
    <w:lvl w:ilvl="0" w:tplc="931C3FB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F952636"/>
    <w:multiLevelType w:val="hybridMultilevel"/>
    <w:tmpl w:val="36DE4FE6"/>
    <w:lvl w:ilvl="0" w:tplc="42F8836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80F2021"/>
    <w:multiLevelType w:val="singleLevel"/>
    <w:tmpl w:val="9840778A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</w:abstractNum>
  <w:abstractNum w:abstractNumId="11" w15:restartNumberingAfterBreak="0">
    <w:nsid w:val="78CE4903"/>
    <w:multiLevelType w:val="hybridMultilevel"/>
    <w:tmpl w:val="3724AC82"/>
    <w:lvl w:ilvl="0" w:tplc="FF447C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4D52D89C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5EAC72D0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2FB81E64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4BEAA212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CF48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87E2793E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AFBA057A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963A98B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069113420">
    <w:abstractNumId w:val="11"/>
  </w:num>
  <w:num w:numId="2" w16cid:durableId="1147630117">
    <w:abstractNumId w:val="7"/>
  </w:num>
  <w:num w:numId="3" w16cid:durableId="995567573">
    <w:abstractNumId w:val="0"/>
  </w:num>
  <w:num w:numId="4" w16cid:durableId="1673608559">
    <w:abstractNumId w:val="10"/>
  </w:num>
  <w:num w:numId="5" w16cid:durableId="908272466">
    <w:abstractNumId w:val="5"/>
  </w:num>
  <w:num w:numId="6" w16cid:durableId="1542356323">
    <w:abstractNumId w:val="1"/>
  </w:num>
  <w:num w:numId="7" w16cid:durableId="312175087">
    <w:abstractNumId w:val="8"/>
  </w:num>
  <w:num w:numId="8" w16cid:durableId="188103776">
    <w:abstractNumId w:val="3"/>
  </w:num>
  <w:num w:numId="9" w16cid:durableId="134180817">
    <w:abstractNumId w:val="2"/>
  </w:num>
  <w:num w:numId="10" w16cid:durableId="885407702">
    <w:abstractNumId w:val="9"/>
  </w:num>
  <w:num w:numId="11" w16cid:durableId="1131051640">
    <w:abstractNumId w:val="4"/>
  </w:num>
  <w:num w:numId="12" w16cid:durableId="15388164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sgTSppYmZuYWlko6SsGpxcWZ+XkgBca1AON/xYosAAAA"/>
  </w:docVars>
  <w:rsids>
    <w:rsidRoot w:val="00AD569F"/>
    <w:rsid w:val="00046538"/>
    <w:rsid w:val="00095BB4"/>
    <w:rsid w:val="000C13AC"/>
    <w:rsid w:val="000E02D9"/>
    <w:rsid w:val="000E0329"/>
    <w:rsid w:val="000E630A"/>
    <w:rsid w:val="001019C1"/>
    <w:rsid w:val="00101ECC"/>
    <w:rsid w:val="001024D1"/>
    <w:rsid w:val="00113FD3"/>
    <w:rsid w:val="001206AD"/>
    <w:rsid w:val="001265FA"/>
    <w:rsid w:val="00131F91"/>
    <w:rsid w:val="0017061B"/>
    <w:rsid w:val="00180375"/>
    <w:rsid w:val="001806C8"/>
    <w:rsid w:val="001C05C4"/>
    <w:rsid w:val="001D253C"/>
    <w:rsid w:val="001F499E"/>
    <w:rsid w:val="001F584B"/>
    <w:rsid w:val="001F598B"/>
    <w:rsid w:val="00212CE6"/>
    <w:rsid w:val="002302F3"/>
    <w:rsid w:val="00231FF7"/>
    <w:rsid w:val="00237300"/>
    <w:rsid w:val="00250B88"/>
    <w:rsid w:val="00295217"/>
    <w:rsid w:val="002A3EFB"/>
    <w:rsid w:val="002F1B41"/>
    <w:rsid w:val="002F5995"/>
    <w:rsid w:val="00300873"/>
    <w:rsid w:val="003264D4"/>
    <w:rsid w:val="00342FA3"/>
    <w:rsid w:val="003430D6"/>
    <w:rsid w:val="00346990"/>
    <w:rsid w:val="00355298"/>
    <w:rsid w:val="00365DA4"/>
    <w:rsid w:val="00376AEE"/>
    <w:rsid w:val="00380E5C"/>
    <w:rsid w:val="003820F7"/>
    <w:rsid w:val="003C5895"/>
    <w:rsid w:val="003E387A"/>
    <w:rsid w:val="003E7CE1"/>
    <w:rsid w:val="00403DA6"/>
    <w:rsid w:val="004115B6"/>
    <w:rsid w:val="004145BA"/>
    <w:rsid w:val="00416D65"/>
    <w:rsid w:val="00420B12"/>
    <w:rsid w:val="00422AF5"/>
    <w:rsid w:val="00473FF2"/>
    <w:rsid w:val="00497214"/>
    <w:rsid w:val="004C06BA"/>
    <w:rsid w:val="004C0ED7"/>
    <w:rsid w:val="004C5EB6"/>
    <w:rsid w:val="004E06DA"/>
    <w:rsid w:val="004F6DE2"/>
    <w:rsid w:val="00502B5F"/>
    <w:rsid w:val="0051450E"/>
    <w:rsid w:val="00552246"/>
    <w:rsid w:val="005543F0"/>
    <w:rsid w:val="00561E43"/>
    <w:rsid w:val="005A5FF8"/>
    <w:rsid w:val="005C5FE5"/>
    <w:rsid w:val="005D2BCE"/>
    <w:rsid w:val="005D7CEB"/>
    <w:rsid w:val="005E6CD9"/>
    <w:rsid w:val="005F22F5"/>
    <w:rsid w:val="00627665"/>
    <w:rsid w:val="0068195E"/>
    <w:rsid w:val="006B3ED2"/>
    <w:rsid w:val="006C063C"/>
    <w:rsid w:val="006F0F11"/>
    <w:rsid w:val="00701D6A"/>
    <w:rsid w:val="007065F6"/>
    <w:rsid w:val="007079D4"/>
    <w:rsid w:val="007A6851"/>
    <w:rsid w:val="007B1B23"/>
    <w:rsid w:val="007B5506"/>
    <w:rsid w:val="007B790C"/>
    <w:rsid w:val="007C66CE"/>
    <w:rsid w:val="007E52CF"/>
    <w:rsid w:val="007F47E9"/>
    <w:rsid w:val="00845FF8"/>
    <w:rsid w:val="008C3A82"/>
    <w:rsid w:val="008F3D02"/>
    <w:rsid w:val="00943726"/>
    <w:rsid w:val="009466B3"/>
    <w:rsid w:val="00946930"/>
    <w:rsid w:val="00997BF0"/>
    <w:rsid w:val="009A1DE1"/>
    <w:rsid w:val="009B4C83"/>
    <w:rsid w:val="00A00518"/>
    <w:rsid w:val="00A14072"/>
    <w:rsid w:val="00A1534B"/>
    <w:rsid w:val="00A2574E"/>
    <w:rsid w:val="00A41739"/>
    <w:rsid w:val="00A7289A"/>
    <w:rsid w:val="00A91D18"/>
    <w:rsid w:val="00AA3BB4"/>
    <w:rsid w:val="00AB1ABE"/>
    <w:rsid w:val="00AC1A85"/>
    <w:rsid w:val="00AC25D4"/>
    <w:rsid w:val="00AC657F"/>
    <w:rsid w:val="00AD1440"/>
    <w:rsid w:val="00AD569F"/>
    <w:rsid w:val="00AE710A"/>
    <w:rsid w:val="00AF2C54"/>
    <w:rsid w:val="00AF5E08"/>
    <w:rsid w:val="00B06E32"/>
    <w:rsid w:val="00B12317"/>
    <w:rsid w:val="00B2492E"/>
    <w:rsid w:val="00B339A2"/>
    <w:rsid w:val="00B43261"/>
    <w:rsid w:val="00B630CB"/>
    <w:rsid w:val="00BD1F80"/>
    <w:rsid w:val="00BD4741"/>
    <w:rsid w:val="00BE3CD5"/>
    <w:rsid w:val="00BF13E7"/>
    <w:rsid w:val="00BF170E"/>
    <w:rsid w:val="00C110C9"/>
    <w:rsid w:val="00C15537"/>
    <w:rsid w:val="00C201B1"/>
    <w:rsid w:val="00C45D57"/>
    <w:rsid w:val="00C669A2"/>
    <w:rsid w:val="00C8747F"/>
    <w:rsid w:val="00C959E4"/>
    <w:rsid w:val="00C96562"/>
    <w:rsid w:val="00CA1598"/>
    <w:rsid w:val="00CC52C3"/>
    <w:rsid w:val="00CD6829"/>
    <w:rsid w:val="00CF3956"/>
    <w:rsid w:val="00D00441"/>
    <w:rsid w:val="00D01F4E"/>
    <w:rsid w:val="00D06335"/>
    <w:rsid w:val="00D17ECA"/>
    <w:rsid w:val="00D229A2"/>
    <w:rsid w:val="00D24409"/>
    <w:rsid w:val="00D26C30"/>
    <w:rsid w:val="00D347F3"/>
    <w:rsid w:val="00D75CE0"/>
    <w:rsid w:val="00D80962"/>
    <w:rsid w:val="00DA1C23"/>
    <w:rsid w:val="00DB41EF"/>
    <w:rsid w:val="00DE7EA6"/>
    <w:rsid w:val="00E01B74"/>
    <w:rsid w:val="00E2152A"/>
    <w:rsid w:val="00E523F2"/>
    <w:rsid w:val="00E71433"/>
    <w:rsid w:val="00E83EED"/>
    <w:rsid w:val="00E86322"/>
    <w:rsid w:val="00E92E9F"/>
    <w:rsid w:val="00EC10A4"/>
    <w:rsid w:val="00EE6203"/>
    <w:rsid w:val="00EF0C68"/>
    <w:rsid w:val="00EF1C12"/>
    <w:rsid w:val="00EF3CA0"/>
    <w:rsid w:val="00F245EE"/>
    <w:rsid w:val="00F353DF"/>
    <w:rsid w:val="00F50C0F"/>
    <w:rsid w:val="00FD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2D0305"/>
  <w15:chartTrackingRefBased/>
  <w15:docId w15:val="{7D09B634-547F-4C94-9DEE-A269E44B9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Pr>
      <w:b/>
      <w:bCs/>
      <w:u w:val="single"/>
    </w:rPr>
  </w:style>
  <w:style w:type="paragraph" w:styleId="BodyTextIndent">
    <w:name w:val="Body Text Indent"/>
    <w:basedOn w:val="Normal"/>
    <w:pPr>
      <w:ind w:left="360"/>
    </w:pPr>
    <w:rPr>
      <w:b/>
      <w:bCs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8"/>
    </w:rPr>
  </w:style>
  <w:style w:type="paragraph" w:styleId="CommentText">
    <w:name w:val="annotation text"/>
    <w:basedOn w:val="Normal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table" w:styleId="TableGrid">
    <w:name w:val="Table Grid"/>
    <w:basedOn w:val="TableNormal"/>
    <w:rsid w:val="00997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2C54"/>
    <w:pPr>
      <w:ind w:leftChars="200"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7B79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libgift@hksy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8.png@01D99FA5.84324ED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F675848F46B438CCC8E4F07DE5D74" ma:contentTypeVersion="4" ma:contentTypeDescription="Create a new document." ma:contentTypeScope="" ma:versionID="8cd951228136e2a265fb559a2eb53b71">
  <xsd:schema xmlns:xsd="http://www.w3.org/2001/XMLSchema" xmlns:xs="http://www.w3.org/2001/XMLSchema" xmlns:p="http://schemas.microsoft.com/office/2006/metadata/properties" xmlns:ns3="f59822d3-1f61-4c2f-828e-1bb5060242c4" targetNamespace="http://schemas.microsoft.com/office/2006/metadata/properties" ma:root="true" ma:fieldsID="e4e1863df2800d0d0c89e0eeac18c631" ns3:_="">
    <xsd:import namespace="f59822d3-1f61-4c2f-828e-1bb506024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822d3-1f61-4c2f-828e-1bb5060242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39637F-0465-4F7D-AE80-D497C78ADF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E43E6C-74B2-4A2C-96F0-97E31FC283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0289DA-177A-45FC-AEF9-D8C9D5B63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9822d3-1f61-4c2f-828e-1bb506024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514</Words>
  <Characters>1186</Characters>
  <Application>Microsoft Office Word</Application>
  <DocSecurity>0</DocSecurity>
  <Lines>9</Lines>
  <Paragraphs>3</Paragraphs>
  <ScaleCrop>false</ScaleCrop>
  <Company>HKSYC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brary</dc:creator>
  <cp:keywords/>
  <dc:description/>
  <cp:lastModifiedBy>Lyn Lam</cp:lastModifiedBy>
  <cp:revision>59</cp:revision>
  <cp:lastPrinted>2023-03-29T01:42:00Z</cp:lastPrinted>
  <dcterms:created xsi:type="dcterms:W3CDTF">2023-01-09T07:00:00Z</dcterms:created>
  <dcterms:modified xsi:type="dcterms:W3CDTF">2023-08-03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F675848F46B438CCC8E4F07DE5D74</vt:lpwstr>
  </property>
</Properties>
</file>